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516" w:rsidRDefault="009D5772">
      <w:pPr>
        <w:pStyle w:val="BodyText"/>
        <w:ind w:left="3228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83" style="width:196.4pt;height:79.2pt;mso-position-horizontal-relative:char;mso-position-vertical-relative:line" coordsize="3928,158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85" type="#_x0000_t75" style="position:absolute;left:1184;width:1832;height:1517">
              <v:imagedata r:id="rId4" o:title=""/>
            </v:shape>
            <v:shape id="docshape3" o:spid="_x0000_s1084" type="#_x0000_t75" style="position:absolute;top:37;width:3928;height:1547">
              <v:imagedata r:id="rId5" o:title=""/>
            </v:shape>
            <w10:wrap type="none"/>
            <w10:anchorlock/>
          </v:group>
        </w:pict>
      </w:r>
    </w:p>
    <w:p w:rsidR="00B13516" w:rsidRDefault="00B13516">
      <w:pPr>
        <w:pStyle w:val="BodyText"/>
        <w:rPr>
          <w:rFonts w:ascii="Times New Roman"/>
          <w:sz w:val="20"/>
        </w:rPr>
      </w:pPr>
    </w:p>
    <w:p w:rsidR="00B13516" w:rsidRDefault="00B13516">
      <w:pPr>
        <w:pStyle w:val="BodyText"/>
        <w:spacing w:before="8"/>
        <w:rPr>
          <w:rFonts w:ascii="Times New Roman"/>
          <w:sz w:val="21"/>
        </w:rPr>
      </w:pPr>
    </w:p>
    <w:p w:rsidR="00B13516" w:rsidRDefault="00B4433D">
      <w:pPr>
        <w:pStyle w:val="Title"/>
        <w:tabs>
          <w:tab w:val="left" w:pos="2203"/>
          <w:tab w:val="left" w:pos="2982"/>
          <w:tab w:val="left" w:pos="7119"/>
        </w:tabs>
      </w:pPr>
      <w:r>
        <w:rPr>
          <w:w w:val="125"/>
        </w:rPr>
        <w:t>F</w:t>
      </w:r>
      <w:r>
        <w:rPr>
          <w:spacing w:val="13"/>
          <w:w w:val="125"/>
        </w:rPr>
        <w:t xml:space="preserve"> </w:t>
      </w:r>
      <w:r>
        <w:rPr>
          <w:w w:val="125"/>
        </w:rPr>
        <w:t>O</w:t>
      </w:r>
      <w:r>
        <w:rPr>
          <w:spacing w:val="13"/>
          <w:w w:val="125"/>
        </w:rPr>
        <w:t xml:space="preserve"> </w:t>
      </w:r>
      <w:proofErr w:type="spellStart"/>
      <w:r>
        <w:rPr>
          <w:w w:val="125"/>
        </w:rPr>
        <w:t>O</w:t>
      </w:r>
      <w:proofErr w:type="spellEnd"/>
      <w:r>
        <w:rPr>
          <w:spacing w:val="13"/>
          <w:w w:val="125"/>
        </w:rPr>
        <w:t xml:space="preserve"> </w:t>
      </w:r>
      <w:r>
        <w:rPr>
          <w:w w:val="125"/>
        </w:rPr>
        <w:t>D</w:t>
      </w:r>
      <w:r>
        <w:rPr>
          <w:w w:val="125"/>
        </w:rPr>
        <w:tab/>
        <w:t>&amp;</w:t>
      </w:r>
      <w:r>
        <w:rPr>
          <w:w w:val="125"/>
        </w:rPr>
        <w:tab/>
        <w:t>N</w:t>
      </w:r>
      <w:r>
        <w:rPr>
          <w:spacing w:val="8"/>
          <w:w w:val="125"/>
        </w:rPr>
        <w:t xml:space="preserve"> </w:t>
      </w:r>
      <w:r>
        <w:rPr>
          <w:w w:val="125"/>
        </w:rPr>
        <w:t>U</w:t>
      </w:r>
      <w:r>
        <w:rPr>
          <w:spacing w:val="7"/>
          <w:w w:val="125"/>
        </w:rPr>
        <w:t xml:space="preserve"> </w:t>
      </w:r>
      <w:r>
        <w:rPr>
          <w:w w:val="125"/>
        </w:rPr>
        <w:t>T</w:t>
      </w:r>
      <w:r>
        <w:rPr>
          <w:spacing w:val="7"/>
          <w:w w:val="125"/>
        </w:rPr>
        <w:t xml:space="preserve"> </w:t>
      </w:r>
      <w:r>
        <w:rPr>
          <w:w w:val="125"/>
        </w:rPr>
        <w:t>R</w:t>
      </w:r>
      <w:r>
        <w:rPr>
          <w:spacing w:val="7"/>
          <w:w w:val="125"/>
        </w:rPr>
        <w:t xml:space="preserve"> </w:t>
      </w:r>
      <w:r>
        <w:rPr>
          <w:w w:val="125"/>
        </w:rPr>
        <w:t>I</w:t>
      </w:r>
      <w:r>
        <w:rPr>
          <w:spacing w:val="8"/>
          <w:w w:val="125"/>
        </w:rPr>
        <w:t xml:space="preserve"> </w:t>
      </w:r>
      <w:r>
        <w:rPr>
          <w:w w:val="125"/>
        </w:rPr>
        <w:t>T</w:t>
      </w:r>
      <w:r>
        <w:rPr>
          <w:spacing w:val="7"/>
          <w:w w:val="125"/>
        </w:rPr>
        <w:t xml:space="preserve"> </w:t>
      </w:r>
      <w:r>
        <w:rPr>
          <w:w w:val="125"/>
        </w:rPr>
        <w:t>I</w:t>
      </w:r>
      <w:r>
        <w:rPr>
          <w:spacing w:val="7"/>
          <w:w w:val="125"/>
        </w:rPr>
        <w:t xml:space="preserve"> </w:t>
      </w:r>
      <w:r>
        <w:rPr>
          <w:w w:val="125"/>
        </w:rPr>
        <w:t>O</w:t>
      </w:r>
      <w:r>
        <w:rPr>
          <w:spacing w:val="7"/>
          <w:w w:val="125"/>
        </w:rPr>
        <w:t xml:space="preserve"> </w:t>
      </w:r>
      <w:r>
        <w:rPr>
          <w:w w:val="125"/>
        </w:rPr>
        <w:t>N</w:t>
      </w:r>
      <w:r>
        <w:rPr>
          <w:w w:val="125"/>
        </w:rPr>
        <w:tab/>
        <w:t>R</w:t>
      </w:r>
      <w:r>
        <w:rPr>
          <w:spacing w:val="13"/>
          <w:w w:val="125"/>
        </w:rPr>
        <w:t xml:space="preserve"> </w:t>
      </w:r>
      <w:r>
        <w:rPr>
          <w:w w:val="125"/>
        </w:rPr>
        <w:t>O</w:t>
      </w:r>
      <w:r>
        <w:rPr>
          <w:spacing w:val="13"/>
          <w:w w:val="125"/>
        </w:rPr>
        <w:t xml:space="preserve"> </w:t>
      </w:r>
      <w:r>
        <w:rPr>
          <w:w w:val="125"/>
        </w:rPr>
        <w:t>U</w:t>
      </w:r>
      <w:r>
        <w:rPr>
          <w:spacing w:val="14"/>
          <w:w w:val="125"/>
        </w:rPr>
        <w:t xml:space="preserve"> </w:t>
      </w:r>
      <w:r>
        <w:rPr>
          <w:w w:val="125"/>
        </w:rPr>
        <w:t>T</w:t>
      </w:r>
      <w:r>
        <w:rPr>
          <w:spacing w:val="13"/>
          <w:w w:val="125"/>
        </w:rPr>
        <w:t xml:space="preserve"> </w:t>
      </w:r>
      <w:r>
        <w:rPr>
          <w:w w:val="125"/>
        </w:rPr>
        <w:t>E</w:t>
      </w:r>
      <w:r>
        <w:rPr>
          <w:spacing w:val="13"/>
          <w:w w:val="125"/>
        </w:rPr>
        <w:t xml:space="preserve"> </w:t>
      </w:r>
      <w:r>
        <w:rPr>
          <w:w w:val="125"/>
        </w:rPr>
        <w:t>S</w:t>
      </w:r>
    </w:p>
    <w:p w:rsidR="00B13516" w:rsidRDefault="00B13516">
      <w:pPr>
        <w:pStyle w:val="BodyText"/>
        <w:spacing w:before="6"/>
        <w:rPr>
          <w:rFonts w:ascii="Calibri"/>
          <w:b/>
          <w:sz w:val="55"/>
        </w:rPr>
      </w:pPr>
    </w:p>
    <w:p w:rsidR="00B13516" w:rsidRDefault="00B4433D">
      <w:pPr>
        <w:tabs>
          <w:tab w:val="left" w:pos="1761"/>
        </w:tabs>
        <w:ind w:right="52"/>
        <w:jc w:val="center"/>
        <w:rPr>
          <w:sz w:val="21"/>
        </w:rPr>
      </w:pPr>
      <w:r>
        <w:rPr>
          <w:w w:val="110"/>
          <w:sz w:val="21"/>
        </w:rPr>
        <w:t>S U B J E</w:t>
      </w:r>
      <w:r>
        <w:rPr>
          <w:spacing w:val="1"/>
          <w:w w:val="110"/>
          <w:sz w:val="21"/>
        </w:rPr>
        <w:t xml:space="preserve"> </w:t>
      </w:r>
      <w:r>
        <w:rPr>
          <w:w w:val="110"/>
          <w:sz w:val="21"/>
        </w:rPr>
        <w:t>C T</w:t>
      </w:r>
      <w:r>
        <w:rPr>
          <w:w w:val="110"/>
          <w:sz w:val="21"/>
        </w:rPr>
        <w:tab/>
        <w:t>P</w:t>
      </w:r>
      <w:r>
        <w:rPr>
          <w:spacing w:val="2"/>
          <w:w w:val="110"/>
          <w:sz w:val="21"/>
        </w:rPr>
        <w:t xml:space="preserve"> </w:t>
      </w:r>
      <w:proofErr w:type="gramStart"/>
      <w:r>
        <w:rPr>
          <w:w w:val="110"/>
          <w:sz w:val="21"/>
        </w:rPr>
        <w:t>A</w:t>
      </w:r>
      <w:proofErr w:type="gramEnd"/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T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H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W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Y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S</w:t>
      </w: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spacing w:before="11"/>
        <w:rPr>
          <w:sz w:val="28"/>
        </w:rPr>
      </w:pPr>
    </w:p>
    <w:p w:rsidR="00B13516" w:rsidRDefault="009D5772">
      <w:pPr>
        <w:pStyle w:val="Heading1"/>
      </w:pPr>
      <w:r>
        <w:pict>
          <v:group id="docshapegroup4" o:spid="_x0000_s1080" style="position:absolute;left:0;text-align:left;margin-left:37.25pt;margin-top:-33.05pt;width:516.45pt;height:545pt;z-index:-15838720;mso-position-horizontal-relative:page" coordorigin="745,-661" coordsize="10329,10900">
            <v:rect id="docshape5" o:spid="_x0000_s1082" style="position:absolute;left:744;top:-662;width:10329;height:10900" fillcolor="#943d8f" stroked="f"/>
            <v:shape id="docshape6" o:spid="_x0000_s1081" style="position:absolute;left:2572;top:2956;width:3894;height:5480" coordorigin="2572,2956" coordsize="3894,5480" o:spt="100" adj="0,,0" path="m2632,8402r,-4l2629,8390r-3,-3l2621,8382r-3,-3l2610,8376r-4,l2598,8376r-3,l2587,8379r-3,3l2578,8387r-2,3l2573,8398r-1,4l2572,8410r1,3l2576,8421r2,3l2584,8430r3,2l2595,8435r3,1l2606,8436r4,-1l2618,8432r3,-2l2626,8424r3,-3l2632,8413r,-3l2632,8406r,-4xm2632,8116r,-3l2629,8105r-3,-3l2621,8096r-3,-2l2610,8091r-4,-1l2598,8090r-3,1l2587,8094r-3,2l2578,8102r-2,3l2573,8113r-1,3l2572,8124r1,4l2576,8136r2,3l2584,8144r3,3l2595,8150r3,l2606,8150r4,l2618,8147r3,-3l2626,8139r3,-3l2632,8128r,-4l2632,8120r,-4xm2632,7831r,-4l2629,7820r-3,-3l2621,7811r-3,-2l2610,7806r-4,-1l2598,7805r-3,1l2587,7809r-3,2l2578,7817r-2,3l2573,7827r-1,4l2572,7839r1,4l2576,7850r2,4l2584,7859r3,2l2595,7864r3,1l2606,7865r4,-1l2618,7861r3,-2l2626,7854r3,-4l2632,7843r,-4l2632,7835r,-4xm2632,7546r,-4l2629,7535r-3,-4l2621,7526r-3,-2l2610,7521r-4,-1l2598,7520r-3,1l2587,7524r-3,2l2578,7531r-2,4l2573,7542r-1,4l2572,7554r1,4l2576,7565r2,3l2584,7574r3,2l2595,7579r3,1l2606,7580r4,-1l2618,7576r3,-2l2626,7568r3,-3l2632,7558r,-4l2632,7550r,-4xm2632,7261r,-4l2629,7249r-3,-3l2621,7241r-3,-3l2610,7235r-4,l2598,7235r-3,l2587,7238r-3,3l2578,7246r-2,3l2573,7257r-1,4l2572,7269r1,3l2576,7280r2,3l2584,7289r3,2l2595,7294r3,1l2606,7295r4,-1l2618,7291r3,-2l2626,7283r3,-3l2632,7272r,-3l2632,7265r,-4xm2632,6975r,-3l2629,6964r-3,-3l2621,6955r-3,-2l2610,6950r-4,-1l2598,6949r-3,1l2587,6953r-3,2l2578,6961r-2,3l2573,6972r-1,3l2572,6983r1,4l2576,6995r2,3l2584,7003r3,3l2595,7009r3,l2606,7009r4,l2618,7006r3,-3l2626,6998r3,-3l2632,6987r,-4l2632,6979r,-4xm2632,6690r,-4l2629,6679r-3,-3l2621,6670r-3,-2l2610,6665r-4,-1l2598,6664r-3,1l2587,6668r-3,2l2578,6676r-2,3l2573,6686r-1,4l2572,6698r1,4l2576,6709r2,4l2584,6718r3,2l2595,6723r3,1l2606,6724r4,-1l2618,6720r3,-2l2626,6713r3,-4l2632,6702r,-4l2632,6694r,-4xm2632,6405r,-4l2629,6394r-3,-4l2621,6385r-3,-2l2610,6380r-4,-1l2598,6379r-3,1l2587,6383r-3,2l2578,6390r-2,4l2573,6401r-1,4l2572,6413r1,4l2576,6424r2,3l2584,6433r3,2l2595,6438r3,1l2606,6439r4,-1l2618,6435r3,-2l2626,6427r3,-3l2632,6417r,-4l2632,6409r,-4xm2632,6120r,-4l2629,6109r-3,-4l2621,6100r-3,-3l2610,6094r-4,l2598,6094r-3,l2587,6097r-3,3l2578,6105r-2,4l2573,6116r-1,4l2572,6128r1,3l2576,6139r2,3l2584,6148r3,2l2595,6153r3,1l2606,6154r4,-1l2618,6150r3,-2l2626,6142r3,-3l2632,6131r,-3l2632,6124r,-4xm2632,5834r,-3l2629,5823r-3,-3l2621,5814r-3,-2l2610,5809r-4,-1l2598,5808r-3,1l2587,5812r-3,2l2578,5820r-2,3l2573,5831r-1,3l2572,5842r1,4l2576,5854r2,3l2584,5862r3,3l2595,5868r3,l2606,5868r4,l2618,5865r3,-3l2626,5857r3,-3l2632,5846r,-4l2632,5838r,-4xm2632,5549r,-4l2629,5538r-3,-3l2621,5529r-3,-2l2610,5524r-4,-1l2598,5523r-3,1l2587,5527r-3,2l2578,5535r-2,3l2573,5545r-1,4l2572,5557r1,4l2576,5568r2,4l2584,5577r3,2l2595,5582r3,1l2606,5583r4,-1l2618,5579r3,-2l2626,5572r3,-4l2632,5561r,-4l2632,5553r,-4xm2632,5264r,-4l2629,5253r-3,-3l2621,5244r-3,-2l2610,5239r-4,-1l2598,5238r-3,1l2587,5242r-3,2l2578,5250r-2,3l2573,5260r-1,4l2572,5272r1,4l2576,5283r2,3l2584,5292r3,2l2595,5297r3,1l2606,5298r4,-1l2618,5294r3,-2l2626,5286r3,-3l2632,5276r,-4l2632,5268r,-4xm2632,4979r,-4l2629,4968r-3,-4l2621,4959r-3,-2l2610,4953r-4,l2598,4953r-3,l2587,4957r-3,2l2578,4964r-2,4l2573,4975r-1,4l2572,4987r1,4l2576,4998r2,3l2584,5007r3,2l2595,5012r3,1l2606,5013r4,-1l2618,5009r3,-2l2626,5001r3,-3l2632,4991r,-4l2632,4983r,-4xm2632,4694r,-4l2629,4682r-3,-3l2621,4673r-3,-2l2610,4668r-4,-1l2598,4667r-3,1l2587,4671r-3,2l2578,4679r-2,3l2573,4690r-1,4l2572,4701r1,4l2576,4713r2,3l2584,4722r3,2l2595,4727r3,1l2606,4728r4,-1l2618,4724r3,-2l2626,4716r3,-3l2632,4705r,-4l2632,4697r,-3xm2632,4408r,-4l2629,4397r-3,-3l2621,4388r-3,-2l2610,4383r-4,-1l2598,4382r-3,1l2587,4386r-3,2l2578,4394r-2,3l2573,4404r-1,4l2572,4416r1,4l2576,4427r2,4l2584,4436r3,2l2595,4442r3,l2606,4442r4,l2618,4438r3,-2l2626,4431r3,-4l2632,4420r,-4l2632,4412r,-4xm2632,4123r,-4l2629,4112r-3,-3l2621,4103r-3,-2l2610,4098r-4,-1l2598,4097r-3,1l2587,4101r-3,2l2578,4109r-2,3l2573,4119r-1,4l2572,4131r1,4l2576,4142r2,3l2584,4151r3,2l2595,4156r3,1l2606,4157r4,-1l2618,4153r3,-2l2626,4145r3,-3l2632,4135r,-4l2632,4127r,-4xm2632,3838r,-4l2629,3827r-3,-4l2621,3818r-3,-2l2610,3813r-4,-1l2598,3812r-3,1l2587,3816r-3,2l2578,3823r-2,4l2573,3834r-1,4l2572,3846r1,4l2576,3857r2,3l2584,3866r3,2l2595,3871r3,1l2606,3872r4,-1l2618,3868r3,-2l2626,3860r3,-3l2632,3850r,-4l2632,3842r,-4xm2632,3553r,-4l2629,3541r-3,-3l2621,3532r-3,-2l2610,3527r-4,-1l2598,3526r-3,1l2587,3530r-3,2l2578,3538r-2,3l2573,3549r-1,4l2572,3561r1,3l2576,3572r2,3l2584,3581r3,2l2595,3586r3,1l2606,3587r4,-1l2618,3583r3,-2l2626,3575r3,-3l2632,3564r,-3l2632,3557r,-4xm2632,3267r,-4l2629,3256r-3,-3l2621,3247r-3,-2l2610,3242r-4,-1l2598,3241r-3,1l2587,3245r-3,2l2578,3253r-2,3l2573,3263r-1,4l2572,3275r1,4l2576,3286r2,4l2584,3295r3,3l2595,3301r3,l2606,3301r4,l2618,3298r3,-3l2626,3290r3,-4l2632,3279r,-4l2632,3271r,-4xm2632,2982r,-4l2629,2971r-3,-3l2621,2962r-3,-2l2610,2957r-4,-1l2598,2956r-3,1l2587,2960r-3,2l2578,2968r-2,3l2573,2978r-1,4l2572,2990r1,4l2576,3001r2,3l2584,3010r3,2l2595,3015r3,1l2606,3016r4,-1l2618,3012r3,-2l2626,3004r3,-3l2632,2994r,-4l2632,2986r,-4xm6466,8402r-1,-4l6462,8390r-2,-3l6454,8382r-3,-3l6444,8376r-4,l6432,8376r-4,l6421,8379r-3,3l6412,8387r-2,3l6407,8398r-1,4l6406,8410r1,3l6410,8421r2,3l6418,8430r3,2l6428,8435r4,1l6440,8436r4,-1l6451,8432r3,-2l6460,8424r2,-3l6465,8413r1,-3l6466,8406r,-4xm6466,8116r-1,-3l6462,8105r-2,-3l6454,8096r-3,-2l6444,8091r-4,-1l6432,8090r-4,1l6421,8094r-3,2l6412,8102r-2,3l6407,8113r-1,3l6406,8124r1,4l6410,8136r2,3l6418,8144r3,3l6428,8150r4,l6440,8150r4,l6451,8147r3,-3l6460,8139r2,-3l6465,8128r1,-4l6466,8120r,-4xm6466,7831r-1,-4l6462,7820r-2,-3l6454,7811r-3,-2l6444,7806r-4,-1l6432,7805r-4,1l6421,7809r-3,2l6412,7817r-2,3l6407,7827r-1,4l6406,7839r1,4l6410,7850r2,4l6418,7859r3,2l6428,7864r4,1l6440,7865r4,-1l6451,7861r3,-2l6460,7854r2,-4l6465,7843r1,-4l6466,7835r,-4xm6466,7546r-1,-4l6462,7535r-2,-4l6454,7526r-3,-2l6444,7521r-4,-1l6432,7520r-4,1l6421,7524r-3,2l6412,7531r-2,4l6407,7542r-1,4l6406,7554r1,4l6410,7565r2,3l6418,7574r3,2l6428,7579r4,1l6440,7580r4,-1l6451,7576r3,-2l6460,7568r2,-3l6465,7558r1,-4l6466,7550r,-4xm6466,7261r-1,-4l6462,7249r-2,-3l6454,7241r-3,-3l6444,7235r-4,l6432,7235r-4,l6421,7238r-3,3l6412,7246r-2,3l6407,7257r-1,4l6406,7269r1,3l6410,7280r2,3l6418,7289r3,2l6428,7294r4,1l6440,7295r4,-1l6451,7291r3,-2l6460,7283r2,-3l6465,7272r1,-3l6466,7265r,-4xm6466,6975r-1,-3l6462,6964r-2,-3l6454,6955r-3,-2l6444,6950r-4,-1l6432,6949r-4,1l6421,6953r-3,2l6412,6961r-2,3l6407,6972r-1,3l6406,6983r1,4l6410,6995r2,3l6418,7003r3,3l6428,7009r4,l6440,7009r4,l6451,7006r3,-3l6460,6998r2,-3l6465,6987r1,-4l6466,6979r,-4xm6466,6690r-1,-4l6462,6679r-2,-3l6454,6670r-3,-2l6444,6665r-4,-1l6432,6664r-4,1l6421,6668r-3,2l6412,6676r-2,3l6407,6686r-1,4l6406,6698r1,4l6410,6709r2,4l6418,6718r3,2l6428,6723r4,1l6440,6724r4,-1l6451,6720r3,-2l6460,6713r2,-4l6465,6702r1,-4l6466,6694r,-4xm6466,6405r-1,-4l6462,6394r-2,-4l6454,6385r-3,-2l6444,6380r-4,-1l6432,6379r-4,1l6421,6383r-3,2l6412,6390r-2,4l6407,6401r-1,4l6406,6413r1,4l6410,6424r2,3l6418,6433r3,2l6428,6438r4,1l6440,6439r4,-1l6451,6435r3,-2l6460,6427r2,-3l6465,6417r1,-4l6466,6409r,-4xm6466,6120r-1,-4l6462,6109r-2,-4l6454,6100r-3,-3l6444,6094r-4,l6432,6094r-4,l6421,6097r-3,3l6412,6105r-2,4l6407,6116r-1,4l6406,6128r1,3l6410,6139r2,3l6418,6148r3,2l6428,6153r4,1l6440,6154r4,-1l6451,6150r3,-2l6460,6142r2,-3l6465,6131r1,-3l6466,6124r,-4xm6466,5834r-1,-3l6462,5823r-2,-3l6454,5814r-3,-2l6444,5809r-4,-1l6432,5808r-4,1l6421,5812r-3,2l6412,5820r-2,3l6407,5831r-1,3l6406,5842r1,4l6410,5854r2,3l6418,5862r3,3l6428,5868r4,l6440,5868r4,l6451,5865r3,-3l6460,5857r2,-3l6465,5846r1,-4l6466,5838r,-4xm6466,5549r-1,-4l6462,5538r-2,-3l6454,5529r-3,-2l6444,5524r-4,-1l6432,5523r-4,1l6421,5527r-3,2l6412,5535r-2,3l6407,5545r-1,4l6406,5557r1,4l6410,5568r2,4l6418,5577r3,2l6428,5582r4,1l6440,5583r4,-1l6451,5579r3,-2l6460,5572r2,-4l6465,5561r1,-4l6466,5553r,-4xm6466,5264r-1,-4l6462,5253r-2,-3l6454,5244r-3,-2l6444,5239r-4,-1l6432,5238r-4,1l6421,5242r-3,2l6412,5250r-2,3l6407,5260r-1,4l6406,5272r1,4l6410,5283r2,3l6418,5292r3,2l6428,5297r4,1l6440,5298r4,-1l6451,5294r3,-2l6460,5286r2,-3l6465,5276r1,-4l6466,5268r,-4xm6466,4979r-1,-4l6462,4968r-2,-4l6454,4959r-3,-2l6444,4953r-4,l6432,4953r-4,l6421,4957r-3,2l6412,4964r-2,4l6407,4975r-1,4l6406,4987r1,4l6410,4998r2,3l6418,5007r3,2l6428,5012r4,1l6440,5013r4,-1l6451,5009r3,-2l6460,5001r2,-3l6465,4991r1,-4l6466,4983r,-4xm6466,4694r-1,-4l6462,4682r-2,-3l6454,4673r-3,-2l6444,4668r-4,-1l6432,4667r-4,1l6421,4671r-3,2l6412,4679r-2,3l6407,4690r-1,4l6406,4701r1,4l6410,4713r2,3l6418,4722r3,2l6428,4727r4,1l6440,4728r4,-1l6451,4724r3,-2l6460,4716r2,-3l6465,4705r1,-4l6466,4697r,-3xm6466,4408r-1,-4l6462,4397r-2,-3l6454,4388r-3,-2l6444,4383r-4,-1l6432,4382r-4,1l6421,4386r-3,2l6412,4394r-2,3l6407,4404r-1,4l6406,4416r1,4l6410,4427r2,4l6418,4436r3,2l6428,4442r4,l6440,4442r4,l6451,4438r3,-2l6460,4431r2,-4l6465,4420r1,-4l6466,4412r,-4xm6466,4123r-1,-4l6462,4112r-2,-3l6454,4103r-3,-2l6444,4098r-4,-1l6432,4097r-4,1l6421,4101r-3,2l6412,4109r-2,3l6407,4119r-1,4l6406,4131r1,4l6410,4142r2,3l6418,4151r3,2l6428,4156r4,1l6440,4157r4,-1l6451,4153r3,-2l6460,4145r2,-3l6465,4135r1,-4l6466,4127r,-4xm6466,3838r-1,-4l6462,3827r-2,-4l6454,3818r-3,-2l6444,3813r-4,-1l6432,3812r-4,1l6421,3816r-3,2l6412,3823r-2,4l6407,3834r-1,4l6406,3846r1,4l6410,3857r2,3l6418,3866r3,2l6428,3871r4,1l6440,3872r4,-1l6451,3868r3,-2l6460,3860r2,-3l6465,3850r1,-4l6466,3842r,-4xm6466,3553r-1,-4l6462,3541r-2,-3l6454,3532r-3,-2l6444,3527r-4,-1l6432,3526r-4,1l6421,3530r-3,2l6412,3538r-2,3l6407,3549r-1,4l6406,3561r1,3l6410,3572r2,3l6418,3581r3,2l6428,3586r4,1l6440,3587r4,-1l6451,3583r3,-2l6460,3575r2,-3l6465,3564r1,-3l6466,3557r,-4xm6466,3267r-1,-4l6462,3256r-2,-3l6454,3247r-3,-2l6444,3242r-4,-1l6432,3241r-4,1l6421,3245r-3,2l6412,3253r-2,3l6407,3263r-1,4l6406,3275r1,4l6410,3286r2,4l6418,3295r3,3l6428,3301r4,l6440,3301r4,l6451,3298r3,-3l6460,3290r2,-4l6465,3279r1,-4l6466,3271r,-4xm6466,2982r-1,-4l6462,2971r-2,-3l6454,2962r-3,-2l6444,2957r-4,-1l6432,2956r-4,1l6421,2960r-3,2l6412,2968r-2,3l6407,2978r-1,4l6406,2990r1,4l6410,3001r2,3l6418,3010r3,2l6428,3015r4,1l6440,3016r4,-1l6451,3012r3,-2l6460,3004r2,-3l6465,2994r1,-4l6466,2986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B4433D">
        <w:rPr>
          <w:color w:val="FFFFFF"/>
          <w:w w:val="145"/>
        </w:rPr>
        <w:t>C</w:t>
      </w:r>
      <w:r w:rsidR="00B4433D">
        <w:rPr>
          <w:color w:val="FFFFFF"/>
          <w:spacing w:val="-66"/>
          <w:w w:val="145"/>
        </w:rPr>
        <w:t xml:space="preserve"> </w:t>
      </w:r>
      <w:r w:rsidR="00B4433D">
        <w:rPr>
          <w:color w:val="FFFFFF"/>
          <w:w w:val="145"/>
        </w:rPr>
        <w:t>A</w:t>
      </w:r>
      <w:r w:rsidR="00B4433D">
        <w:rPr>
          <w:color w:val="FFFFFF"/>
          <w:spacing w:val="-65"/>
          <w:w w:val="145"/>
        </w:rPr>
        <w:t xml:space="preserve"> </w:t>
      </w:r>
      <w:r w:rsidR="00B4433D">
        <w:rPr>
          <w:color w:val="FFFFFF"/>
          <w:w w:val="145"/>
        </w:rPr>
        <w:t>R</w:t>
      </w:r>
      <w:r w:rsidR="00B4433D">
        <w:rPr>
          <w:color w:val="FFFFFF"/>
          <w:spacing w:val="-65"/>
          <w:w w:val="145"/>
        </w:rPr>
        <w:t xml:space="preserve"> </w:t>
      </w:r>
      <w:r w:rsidR="00B4433D">
        <w:rPr>
          <w:color w:val="FFFFFF"/>
          <w:w w:val="145"/>
        </w:rPr>
        <w:t>E</w:t>
      </w:r>
      <w:r w:rsidR="00B4433D">
        <w:rPr>
          <w:color w:val="FFFFFF"/>
          <w:spacing w:val="-65"/>
          <w:w w:val="145"/>
        </w:rPr>
        <w:t xml:space="preserve"> </w:t>
      </w:r>
      <w:proofErr w:type="spellStart"/>
      <w:r w:rsidR="00B4433D">
        <w:rPr>
          <w:color w:val="FFFFFF"/>
          <w:w w:val="145"/>
        </w:rPr>
        <w:t>E</w:t>
      </w:r>
      <w:proofErr w:type="spellEnd"/>
      <w:r w:rsidR="00B4433D">
        <w:rPr>
          <w:color w:val="FFFFFF"/>
          <w:spacing w:val="-65"/>
          <w:w w:val="145"/>
        </w:rPr>
        <w:t xml:space="preserve"> </w:t>
      </w:r>
      <w:r w:rsidR="00B4433D">
        <w:rPr>
          <w:color w:val="FFFFFF"/>
          <w:w w:val="145"/>
        </w:rPr>
        <w:t>R</w:t>
      </w:r>
      <w:r w:rsidR="00B4433D">
        <w:rPr>
          <w:color w:val="FFFFFF"/>
          <w:spacing w:val="-65"/>
          <w:w w:val="145"/>
        </w:rPr>
        <w:t xml:space="preserve"> </w:t>
      </w:r>
      <w:r w:rsidR="00B4433D">
        <w:rPr>
          <w:color w:val="FFFFFF"/>
          <w:w w:val="145"/>
        </w:rPr>
        <w:t>S</w:t>
      </w: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rPr>
          <w:sz w:val="20"/>
        </w:rPr>
      </w:pPr>
    </w:p>
    <w:p w:rsidR="00B13516" w:rsidRDefault="00B4433D">
      <w:pPr>
        <w:spacing w:before="268" w:line="283" w:lineRule="auto"/>
        <w:ind w:left="559" w:right="532"/>
        <w:jc w:val="both"/>
        <w:rPr>
          <w:rFonts w:ascii="Century Gothic"/>
          <w:sz w:val="26"/>
        </w:rPr>
      </w:pPr>
      <w:r>
        <w:rPr>
          <w:rFonts w:ascii="Century Gothic"/>
          <w:color w:val="FFFFFF"/>
          <w:spacing w:val="10"/>
          <w:w w:val="105"/>
          <w:sz w:val="26"/>
        </w:rPr>
        <w:t xml:space="preserve">Careers </w:t>
      </w:r>
      <w:r>
        <w:rPr>
          <w:rFonts w:ascii="Century Gothic"/>
          <w:color w:val="FFFFFF"/>
          <w:spacing w:val="11"/>
          <w:w w:val="105"/>
          <w:sz w:val="26"/>
        </w:rPr>
        <w:t xml:space="preserve">related </w:t>
      </w:r>
      <w:r>
        <w:rPr>
          <w:rFonts w:ascii="Century Gothic"/>
          <w:color w:val="FFFFFF"/>
          <w:w w:val="105"/>
          <w:sz w:val="26"/>
        </w:rPr>
        <w:t xml:space="preserve">to </w:t>
      </w:r>
      <w:r>
        <w:rPr>
          <w:rFonts w:ascii="Century Gothic"/>
          <w:color w:val="FFFFFF"/>
          <w:spacing w:val="9"/>
          <w:w w:val="105"/>
          <w:sz w:val="26"/>
        </w:rPr>
        <w:t xml:space="preserve">this </w:t>
      </w:r>
      <w:r>
        <w:rPr>
          <w:rFonts w:ascii="Century Gothic"/>
          <w:color w:val="FFFFFF"/>
          <w:spacing w:val="10"/>
          <w:w w:val="105"/>
          <w:sz w:val="26"/>
        </w:rPr>
        <w:t xml:space="preserve">subject </w:t>
      </w:r>
      <w:r>
        <w:rPr>
          <w:rFonts w:ascii="Century Gothic"/>
          <w:color w:val="FFFFFF"/>
          <w:spacing w:val="9"/>
          <w:w w:val="105"/>
          <w:sz w:val="26"/>
        </w:rPr>
        <w:t xml:space="preserve">have </w:t>
      </w:r>
      <w:r>
        <w:rPr>
          <w:rFonts w:ascii="Century Gothic"/>
          <w:color w:val="FFFFFF"/>
          <w:w w:val="105"/>
          <w:sz w:val="26"/>
        </w:rPr>
        <w:t xml:space="preserve">a </w:t>
      </w:r>
      <w:r>
        <w:rPr>
          <w:rFonts w:ascii="Century Gothic"/>
          <w:color w:val="FFFFFF"/>
          <w:spacing w:val="10"/>
          <w:w w:val="105"/>
          <w:sz w:val="26"/>
        </w:rPr>
        <w:t xml:space="preserve">range </w:t>
      </w:r>
      <w:r>
        <w:rPr>
          <w:rFonts w:ascii="Century Gothic"/>
          <w:color w:val="FFFFFF"/>
          <w:w w:val="105"/>
          <w:sz w:val="26"/>
        </w:rPr>
        <w:t xml:space="preserve">of </w:t>
      </w:r>
      <w:r>
        <w:rPr>
          <w:rFonts w:ascii="Century Gothic"/>
          <w:color w:val="FFFFFF"/>
          <w:spacing w:val="10"/>
          <w:w w:val="105"/>
          <w:sz w:val="26"/>
        </w:rPr>
        <w:t xml:space="preserve">entry </w:t>
      </w:r>
      <w:r>
        <w:rPr>
          <w:rFonts w:ascii="Century Gothic"/>
          <w:color w:val="FFFFFF"/>
          <w:w w:val="105"/>
          <w:sz w:val="26"/>
        </w:rPr>
        <w:t xml:space="preserve">and </w:t>
      </w:r>
      <w:r>
        <w:rPr>
          <w:rFonts w:ascii="Century Gothic"/>
          <w:color w:val="FFFFFF"/>
          <w:spacing w:val="11"/>
          <w:w w:val="105"/>
          <w:sz w:val="26"/>
        </w:rPr>
        <w:t>training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routes.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You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may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need</w:t>
      </w:r>
      <w:r>
        <w:rPr>
          <w:rFonts w:ascii="Century Gothic"/>
          <w:color w:val="FFFFFF"/>
          <w:spacing w:val="10"/>
          <w:w w:val="105"/>
          <w:sz w:val="26"/>
        </w:rPr>
        <w:t xml:space="preserve"> other</w:t>
      </w:r>
      <w:r>
        <w:rPr>
          <w:rFonts w:ascii="Century Gothic"/>
          <w:color w:val="FFFFFF"/>
          <w:spacing w:val="11"/>
          <w:w w:val="105"/>
          <w:sz w:val="26"/>
        </w:rPr>
        <w:t xml:space="preserve"> subjects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too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so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check</w:t>
      </w:r>
      <w:r>
        <w:rPr>
          <w:rFonts w:ascii="Century Gothic"/>
          <w:color w:val="FFFFFF"/>
          <w:spacing w:val="11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the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requirements</w:t>
      </w:r>
      <w:r>
        <w:rPr>
          <w:rFonts w:ascii="Century Gothic"/>
          <w:color w:val="FFFFFF"/>
          <w:spacing w:val="14"/>
          <w:w w:val="105"/>
          <w:sz w:val="26"/>
        </w:rPr>
        <w:t xml:space="preserve"> </w:t>
      </w:r>
      <w:r>
        <w:rPr>
          <w:rFonts w:ascii="Century Gothic"/>
          <w:color w:val="FFFFFF"/>
          <w:w w:val="105"/>
          <w:sz w:val="26"/>
        </w:rPr>
        <w:t>for</w:t>
      </w:r>
      <w:r>
        <w:rPr>
          <w:rFonts w:ascii="Century Gothic"/>
          <w:color w:val="FFFFFF"/>
          <w:spacing w:val="15"/>
          <w:w w:val="105"/>
          <w:sz w:val="26"/>
        </w:rPr>
        <w:t xml:space="preserve"> </w:t>
      </w:r>
      <w:r>
        <w:rPr>
          <w:rFonts w:ascii="Century Gothic"/>
          <w:color w:val="FFFFFF"/>
          <w:spacing w:val="9"/>
          <w:w w:val="105"/>
          <w:sz w:val="26"/>
        </w:rPr>
        <w:t>each</w:t>
      </w:r>
      <w:r>
        <w:rPr>
          <w:rFonts w:ascii="Century Gothic"/>
          <w:color w:val="FFFFFF"/>
          <w:spacing w:val="15"/>
          <w:w w:val="105"/>
          <w:sz w:val="26"/>
        </w:rPr>
        <w:t xml:space="preserve"> </w:t>
      </w:r>
      <w:r>
        <w:rPr>
          <w:rFonts w:ascii="Century Gothic"/>
          <w:color w:val="FFFFFF"/>
          <w:spacing w:val="10"/>
          <w:w w:val="105"/>
          <w:sz w:val="26"/>
        </w:rPr>
        <w:t>career.</w:t>
      </w:r>
    </w:p>
    <w:p w:rsidR="00B13516" w:rsidRDefault="00B13516">
      <w:pPr>
        <w:pStyle w:val="BodyText"/>
        <w:rPr>
          <w:rFonts w:ascii="Century Gothic"/>
          <w:sz w:val="20"/>
        </w:rPr>
      </w:pPr>
    </w:p>
    <w:p w:rsidR="00B13516" w:rsidRDefault="00B13516">
      <w:pPr>
        <w:pStyle w:val="BodyText"/>
        <w:spacing w:before="11"/>
        <w:rPr>
          <w:rFonts w:ascii="Century Gothic"/>
          <w:sz w:val="22"/>
        </w:rPr>
      </w:pPr>
    </w:p>
    <w:p w:rsidR="00B13516" w:rsidRDefault="00B13516">
      <w:pPr>
        <w:rPr>
          <w:rFonts w:ascii="Century Gothic"/>
        </w:rPr>
        <w:sectPr w:rsidR="00B13516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B13516" w:rsidRDefault="00B4433D">
      <w:pPr>
        <w:spacing w:before="107" w:line="280" w:lineRule="auto"/>
        <w:ind w:left="211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Accommodatio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aker</w:t>
      </w:r>
    </w:p>
    <w:p w:rsidR="00B13516" w:rsidRDefault="00B4433D">
      <w:pPr>
        <w:spacing w:line="280" w:lineRule="auto"/>
        <w:ind w:left="2112" w:right="1488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Barista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z w:val="20"/>
        </w:rPr>
        <w:t>Barperson</w:t>
      </w:r>
      <w:r>
        <w:rPr>
          <w:rFonts w:ascii="Calibri"/>
          <w:color w:val="FFFFFF"/>
          <w:spacing w:val="1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rew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utch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utler</w:t>
      </w:r>
    </w:p>
    <w:p w:rsidR="00B13516" w:rsidRDefault="00B4433D">
      <w:pPr>
        <w:spacing w:line="280" w:lineRule="auto"/>
        <w:ind w:left="2112" w:right="767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Cak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corato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ater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manager</w:t>
      </w:r>
      <w:proofErr w:type="gramEnd"/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hef</w:t>
      </w:r>
    </w:p>
    <w:p w:rsidR="00B13516" w:rsidRDefault="00B4433D">
      <w:pPr>
        <w:spacing w:line="243" w:lineRule="exact"/>
        <w:ind w:left="2112"/>
        <w:rPr>
          <w:rFonts w:ascii="Calibri"/>
          <w:sz w:val="20"/>
        </w:rPr>
      </w:pPr>
      <w:proofErr w:type="spellStart"/>
      <w:r>
        <w:rPr>
          <w:rFonts w:ascii="Calibri"/>
          <w:color w:val="FFFFFF"/>
          <w:w w:val="105"/>
          <w:sz w:val="20"/>
        </w:rPr>
        <w:t>Commis</w:t>
      </w:r>
      <w:proofErr w:type="spellEnd"/>
      <w:r>
        <w:rPr>
          <w:rFonts w:ascii="Calibri"/>
          <w:color w:val="FFFFFF"/>
          <w:spacing w:val="4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hef</w:t>
      </w:r>
    </w:p>
    <w:p w:rsidR="00B13516" w:rsidRDefault="00B4433D">
      <w:pPr>
        <w:spacing w:before="38" w:line="280" w:lineRule="auto"/>
        <w:ind w:left="2112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Conference</w:t>
      </w:r>
      <w:r>
        <w:rPr>
          <w:rFonts w:ascii="Calibri"/>
          <w:color w:val="FFFFFF"/>
          <w:spacing w:val="30"/>
          <w:w w:val="105"/>
          <w:sz w:val="20"/>
        </w:rPr>
        <w:t xml:space="preserve"> </w:t>
      </w:r>
      <w:proofErr w:type="spellStart"/>
      <w:r>
        <w:rPr>
          <w:rFonts w:ascii="Calibri"/>
          <w:color w:val="FFFFFF"/>
          <w:w w:val="105"/>
          <w:sz w:val="20"/>
        </w:rPr>
        <w:t>centre</w:t>
      </w:r>
      <w:proofErr w:type="spellEnd"/>
      <w:r>
        <w:rPr>
          <w:rFonts w:ascii="Calibri"/>
          <w:color w:val="FFFFFF"/>
          <w:spacing w:val="3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ietitian</w:t>
      </w:r>
    </w:p>
    <w:p w:rsidR="00B13516" w:rsidRDefault="00B4433D">
      <w:pPr>
        <w:spacing w:line="280" w:lineRule="auto"/>
        <w:ind w:left="2112"/>
        <w:rPr>
          <w:rFonts w:ascii="Calibri"/>
          <w:sz w:val="20"/>
        </w:rPr>
      </w:pPr>
      <w:r>
        <w:rPr>
          <w:rFonts w:ascii="Calibri"/>
          <w:color w:val="FFFFFF"/>
          <w:spacing w:val="9"/>
          <w:w w:val="105"/>
          <w:sz w:val="20"/>
        </w:rPr>
        <w:t>Environmental</w:t>
      </w:r>
      <w:r>
        <w:rPr>
          <w:rFonts w:ascii="Calibri"/>
          <w:color w:val="FFFFFF"/>
          <w:spacing w:val="3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ealth</w:t>
      </w:r>
      <w:r>
        <w:rPr>
          <w:rFonts w:ascii="Calibri"/>
          <w:color w:val="FFFFFF"/>
          <w:spacing w:val="3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  <w:r>
        <w:rPr>
          <w:rFonts w:ascii="Calibri"/>
          <w:color w:val="FFFFFF"/>
          <w:spacing w:val="-4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vents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</w:p>
    <w:p w:rsidR="00B13516" w:rsidRDefault="00B4433D">
      <w:pPr>
        <w:spacing w:line="280" w:lineRule="auto"/>
        <w:ind w:left="2112" w:right="767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Fast</w:t>
      </w:r>
      <w:r>
        <w:rPr>
          <w:rFonts w:ascii="Calibri"/>
          <w:color w:val="FFFFFF"/>
          <w:spacing w:val="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ood</w:t>
      </w:r>
      <w:r>
        <w:rPr>
          <w:rFonts w:ascii="Calibri"/>
          <w:color w:val="FFFFFF"/>
          <w:spacing w:val="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itness</w:t>
      </w:r>
      <w:r>
        <w:rPr>
          <w:rFonts w:ascii="Calibri"/>
          <w:color w:val="FFFFFF"/>
          <w:spacing w:val="14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instructo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light</w:t>
      </w:r>
      <w:r>
        <w:rPr>
          <w:rFonts w:ascii="Calibri"/>
          <w:color w:val="FFFFFF"/>
          <w:spacing w:val="3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ttendant</w:t>
      </w:r>
    </w:p>
    <w:p w:rsidR="00B13516" w:rsidRDefault="00B4433D">
      <w:pPr>
        <w:spacing w:line="280" w:lineRule="auto"/>
        <w:ind w:left="2112" w:right="400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Food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d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rink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writ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ood</w:t>
      </w:r>
      <w:r>
        <w:rPr>
          <w:rFonts w:ascii="Calibri"/>
          <w:color w:val="FFFFFF"/>
          <w:spacing w:val="2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ygiene</w:t>
      </w:r>
      <w:r>
        <w:rPr>
          <w:rFonts w:ascii="Calibri"/>
          <w:color w:val="FFFFFF"/>
          <w:spacing w:val="2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nspector</w:t>
      </w:r>
    </w:p>
    <w:p w:rsidR="00B13516" w:rsidRDefault="00B4433D">
      <w:pPr>
        <w:spacing w:before="107" w:line="280" w:lineRule="auto"/>
        <w:ind w:left="1133" w:right="2017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w w:val="105"/>
          <w:sz w:val="20"/>
        </w:rPr>
        <w:t>Food   processing   work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ood</w:t>
      </w:r>
      <w:r>
        <w:rPr>
          <w:rFonts w:ascii="Calibri"/>
          <w:color w:val="FFFFFF"/>
          <w:spacing w:val="1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ientist</w:t>
      </w:r>
      <w:r>
        <w:rPr>
          <w:rFonts w:ascii="Calibri"/>
          <w:color w:val="FFFFFF"/>
          <w:spacing w:val="19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technologis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ealth</w:t>
      </w:r>
      <w:r>
        <w:rPr>
          <w:rFonts w:ascii="Calibri"/>
          <w:color w:val="FFFFFF"/>
          <w:spacing w:val="2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romotion</w:t>
      </w:r>
      <w:r>
        <w:rPr>
          <w:rFonts w:ascii="Calibri"/>
          <w:color w:val="FFFFFF"/>
          <w:spacing w:val="3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officer</w:t>
      </w:r>
    </w:p>
    <w:p w:rsidR="00B13516" w:rsidRDefault="00B4433D">
      <w:pPr>
        <w:spacing w:line="280" w:lineRule="auto"/>
        <w:ind w:left="1133" w:right="1155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Hospit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omestic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ervice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-4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otel</w:t>
      </w:r>
      <w:r>
        <w:rPr>
          <w:rFonts w:ascii="Calibri"/>
          <w:color w:val="FFFFFF"/>
          <w:spacing w:val="1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</w:p>
    <w:p w:rsidR="00B13516" w:rsidRDefault="00B4433D">
      <w:pPr>
        <w:spacing w:line="243" w:lineRule="exact"/>
        <w:ind w:left="1133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Hotel</w:t>
      </w:r>
      <w:r>
        <w:rPr>
          <w:rFonts w:ascii="Calibri"/>
          <w:color w:val="FFFFFF"/>
          <w:spacing w:val="4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orter</w:t>
      </w:r>
    </w:p>
    <w:p w:rsidR="00B13516" w:rsidRDefault="00B4433D">
      <w:pPr>
        <w:spacing w:before="40" w:line="280" w:lineRule="auto"/>
        <w:ind w:left="1133" w:right="2017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Hotel</w:t>
      </w:r>
      <w:r>
        <w:rPr>
          <w:rFonts w:ascii="Calibri"/>
          <w:color w:val="FFFFFF"/>
          <w:spacing w:val="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oom</w:t>
      </w:r>
      <w:r>
        <w:rPr>
          <w:rFonts w:ascii="Calibri"/>
          <w:color w:val="FFFFFF"/>
          <w:spacing w:val="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ttendan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ousekeeper</w:t>
      </w:r>
    </w:p>
    <w:p w:rsidR="00B13516" w:rsidRDefault="00B4433D">
      <w:pPr>
        <w:spacing w:line="280" w:lineRule="auto"/>
        <w:ind w:left="1133" w:right="285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Kitche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ort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pacing w:val="9"/>
          <w:w w:val="105"/>
          <w:sz w:val="20"/>
        </w:rPr>
        <w:t>Nutritionist</w:t>
      </w:r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ersonal</w:t>
      </w:r>
      <w:r>
        <w:rPr>
          <w:rFonts w:ascii="Calibri"/>
          <w:color w:val="FFFFFF"/>
          <w:spacing w:val="37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rainer</w:t>
      </w:r>
    </w:p>
    <w:p w:rsidR="00B13516" w:rsidRDefault="00B4433D">
      <w:pPr>
        <w:spacing w:line="280" w:lineRule="auto"/>
        <w:ind w:left="1133" w:right="2408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Pub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license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ublic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health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estauran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choo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eal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uperviso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tree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food  trad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>
        <w:rPr>
          <w:rFonts w:ascii="Calibri"/>
          <w:color w:val="FFFFFF"/>
          <w:spacing w:val="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lectur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oxicologist</w:t>
      </w:r>
    </w:p>
    <w:p w:rsidR="00B13516" w:rsidRDefault="00B4433D">
      <w:pPr>
        <w:spacing w:line="280" w:lineRule="auto"/>
        <w:ind w:left="1133" w:right="2859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Waiter</w:t>
      </w:r>
      <w:r>
        <w:rPr>
          <w:rFonts w:ascii="Calibri"/>
          <w:color w:val="FFFFFF"/>
          <w:spacing w:val="15"/>
          <w:sz w:val="20"/>
        </w:rPr>
        <w:t>/</w:t>
      </w:r>
      <w:r>
        <w:rPr>
          <w:rFonts w:ascii="Calibri"/>
          <w:color w:val="FFFFFF"/>
          <w:sz w:val="20"/>
        </w:rPr>
        <w:t>waitress</w:t>
      </w:r>
      <w:r>
        <w:rPr>
          <w:rFonts w:ascii="Calibri"/>
          <w:color w:val="FFFFFF"/>
          <w:spacing w:val="-43"/>
          <w:sz w:val="20"/>
        </w:rPr>
        <w:t xml:space="preserve"> </w:t>
      </w:r>
      <w:r>
        <w:rPr>
          <w:rFonts w:ascii="Calibri"/>
          <w:color w:val="FFFFFF"/>
          <w:sz w:val="20"/>
        </w:rPr>
        <w:t>Wine</w:t>
      </w:r>
      <w:r>
        <w:rPr>
          <w:rFonts w:ascii="Calibri"/>
          <w:color w:val="FFFFFF"/>
          <w:spacing w:val="42"/>
          <w:sz w:val="20"/>
        </w:rPr>
        <w:t xml:space="preserve"> </w:t>
      </w:r>
      <w:r>
        <w:rPr>
          <w:rFonts w:ascii="Calibri"/>
          <w:color w:val="FFFFFF"/>
          <w:sz w:val="20"/>
        </w:rPr>
        <w:t>merchant</w:t>
      </w:r>
    </w:p>
    <w:p w:rsidR="00B13516" w:rsidRDefault="00B13516">
      <w:pPr>
        <w:spacing w:line="280" w:lineRule="auto"/>
        <w:rPr>
          <w:rFonts w:ascii="Calibri"/>
          <w:sz w:val="20"/>
        </w:rPr>
        <w:sectPr w:rsidR="00B13516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4773" w:space="40"/>
            <w:col w:w="5797"/>
          </w:cols>
        </w:sectPr>
      </w:pPr>
    </w:p>
    <w:p w:rsidR="00B13516" w:rsidRDefault="00B4433D">
      <w:pPr>
        <w:pStyle w:val="Heading1"/>
        <w:spacing w:before="87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spacing w:before="1"/>
      </w:pPr>
    </w:p>
    <w:p w:rsidR="00B13516" w:rsidRDefault="00B4433D">
      <w:pPr>
        <w:ind w:left="511"/>
        <w:rPr>
          <w:rFonts w:ascii="Gill Sans MT"/>
          <w:sz w:val="17"/>
        </w:rPr>
      </w:pPr>
      <w:r>
        <w:rPr>
          <w:w w:val="110"/>
          <w:sz w:val="17"/>
        </w:rPr>
        <w:t>Studying</w:t>
      </w:r>
      <w:r>
        <w:rPr>
          <w:spacing w:val="21"/>
          <w:w w:val="110"/>
          <w:sz w:val="17"/>
        </w:rPr>
        <w:t xml:space="preserve"> </w:t>
      </w:r>
      <w:r>
        <w:rPr>
          <w:w w:val="110"/>
          <w:sz w:val="17"/>
        </w:rPr>
        <w:t>Food</w:t>
      </w:r>
      <w:r>
        <w:rPr>
          <w:spacing w:val="22"/>
          <w:w w:val="110"/>
          <w:sz w:val="17"/>
        </w:rPr>
        <w:t xml:space="preserve"> </w:t>
      </w:r>
      <w:r>
        <w:rPr>
          <w:w w:val="110"/>
          <w:sz w:val="17"/>
        </w:rPr>
        <w:t>Preparation</w:t>
      </w:r>
      <w:r>
        <w:rPr>
          <w:spacing w:val="22"/>
          <w:w w:val="110"/>
          <w:sz w:val="17"/>
        </w:rPr>
        <w:t xml:space="preserve"> </w:t>
      </w:r>
      <w:r>
        <w:rPr>
          <w:w w:val="110"/>
          <w:sz w:val="17"/>
        </w:rPr>
        <w:t>and</w:t>
      </w:r>
      <w:r>
        <w:rPr>
          <w:spacing w:val="21"/>
          <w:w w:val="110"/>
          <w:sz w:val="17"/>
        </w:rPr>
        <w:t xml:space="preserve"> </w:t>
      </w:r>
      <w:r>
        <w:rPr>
          <w:w w:val="110"/>
          <w:sz w:val="17"/>
        </w:rPr>
        <w:t>Nutrition</w:t>
      </w:r>
      <w:r>
        <w:rPr>
          <w:spacing w:val="22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22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21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22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22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21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22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22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Gill Sans MT"/>
          <w:w w:val="110"/>
          <w:sz w:val="17"/>
        </w:rPr>
        <w:t>:</w:t>
      </w:r>
    </w:p>
    <w:p w:rsidR="00B13516" w:rsidRDefault="00B13516">
      <w:pPr>
        <w:pStyle w:val="BodyText"/>
        <w:spacing w:before="5"/>
        <w:rPr>
          <w:rFonts w:ascii="Gill Sans MT"/>
          <w:sz w:val="15"/>
        </w:rPr>
      </w:pPr>
    </w:p>
    <w:p w:rsidR="00B13516" w:rsidRDefault="00B13516">
      <w:pPr>
        <w:rPr>
          <w:rFonts w:ascii="Gill Sans MT"/>
          <w:sz w:val="15"/>
        </w:rPr>
        <w:sectPr w:rsidR="00B13516">
          <w:pgSz w:w="11910" w:h="16850"/>
          <w:pgMar w:top="1220" w:right="620" w:bottom="280" w:left="680" w:header="720" w:footer="720" w:gutter="0"/>
          <w:cols w:space="720"/>
        </w:sectPr>
      </w:pPr>
    </w:p>
    <w:p w:rsidR="00B13516" w:rsidRDefault="009D5772">
      <w:pPr>
        <w:pStyle w:val="BodyText"/>
        <w:spacing w:before="60" w:line="333" w:lineRule="auto"/>
        <w:ind w:left="1246" w:right="1143"/>
      </w:pPr>
      <w:r>
        <w:pict>
          <v:shape id="docshape7" o:spid="_x0000_s1079" style="position:absolute;left:0;text-align:left;margin-left:85pt;margin-top:7.45pt;width:3.7pt;height:3.7pt;z-index:15737856;mso-position-horizontal-relative:page" coordorigin="1700,149" coordsize="74,74" path="m1741,222r-10,l1727,221r-27,-31l1700,180r31,-31l1741,149r32,36l1773,190r-32,32xe" fillcolor="black" stroked="f">
            <v:path arrowok="t"/>
            <w10:wrap anchorx="page"/>
          </v:shape>
        </w:pict>
      </w:r>
      <w:r>
        <w:pict>
          <v:shape id="docshape8" o:spid="_x0000_s1078" style="position:absolute;left:0;text-align:left;margin-left:85pt;margin-top:23.5pt;width:3.7pt;height:3.7pt;z-index:15738368;mso-position-horizontal-relative:page" coordorigin="1700,470" coordsize="74,74" path="m1741,543r-10,l1727,542r-27,-31l1700,502r31,-32l1741,470r32,37l1773,511r-32,32xe" fillcolor="black" stroked="f">
            <v:path arrowok="t"/>
            <w10:wrap anchorx="page"/>
          </v:shape>
        </w:pict>
      </w:r>
      <w:r>
        <w:pict>
          <v:shape id="docshape9" o:spid="_x0000_s1077" style="position:absolute;left:0;text-align:left;margin-left:85pt;margin-top:39.55pt;width:3.7pt;height:3.7pt;z-index:15738880;mso-position-horizontal-relative:page" coordorigin="1700,791" coordsize="74,74" path="m1741,864r-10,l1727,863r-27,-30l1700,823r31,-32l1741,791r32,37l1773,833r-32,31xe" fillcolor="black" stroked="f">
            <v:path arrowok="t"/>
            <w10:wrap anchorx="page"/>
          </v:shape>
        </w:pict>
      </w:r>
      <w:r>
        <w:pict>
          <v:shape id="docshape10" o:spid="_x0000_s1076" style="position:absolute;left:0;text-align:left;margin-left:85pt;margin-top:55.65pt;width:3.7pt;height:3.7pt;z-index:15739392;mso-position-horizontal-relative:page" coordorigin="1700,1113" coordsize="74,74" path="m1741,1186r-10,l1727,1185r-27,-31l1700,1144r31,-31l1741,1113r32,36l1773,1154r-32,32xe" fillcolor="black" stroked="f">
            <v:path arrowok="t"/>
            <w10:wrap anchorx="page"/>
          </v:shape>
        </w:pict>
      </w:r>
      <w:r w:rsidR="00B4433D">
        <w:rPr>
          <w:w w:val="105"/>
        </w:rPr>
        <w:t>Attention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to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detail</w:t>
      </w:r>
      <w:r w:rsidR="00B4433D">
        <w:rPr>
          <w:spacing w:val="1"/>
          <w:w w:val="105"/>
        </w:rPr>
        <w:t xml:space="preserve"> </w:t>
      </w:r>
      <w:proofErr w:type="gramStart"/>
      <w:r w:rsidR="00B4433D">
        <w:rPr>
          <w:w w:val="105"/>
        </w:rPr>
        <w:t xml:space="preserve">Budgeting </w:t>
      </w:r>
      <w:r w:rsidR="00B4433D">
        <w:rPr>
          <w:spacing w:val="65"/>
          <w:w w:val="105"/>
        </w:rPr>
        <w:t xml:space="preserve"> </w:t>
      </w:r>
      <w:r w:rsidR="00B4433D">
        <w:t>Business</w:t>
      </w:r>
      <w:proofErr w:type="gramEnd"/>
      <w:r w:rsidR="00B4433D">
        <w:rPr>
          <w:spacing w:val="1"/>
        </w:rPr>
        <w:t xml:space="preserve"> </w:t>
      </w:r>
      <w:r w:rsidR="00B4433D">
        <w:t>awareness</w:t>
      </w:r>
      <w:r w:rsidR="00B4433D">
        <w:rPr>
          <w:spacing w:val="-64"/>
        </w:rPr>
        <w:t xml:space="preserve"> </w:t>
      </w:r>
      <w:r w:rsidR="00B4433D">
        <w:rPr>
          <w:w w:val="105"/>
        </w:rPr>
        <w:t>Communication</w:t>
      </w:r>
    </w:p>
    <w:p w:rsidR="00B13516" w:rsidRDefault="009D5772">
      <w:pPr>
        <w:pStyle w:val="BodyText"/>
        <w:spacing w:before="1" w:line="333" w:lineRule="auto"/>
        <w:ind w:left="1246"/>
      </w:pPr>
      <w:r>
        <w:pict>
          <v:shape id="docshape11" o:spid="_x0000_s1075" style="position:absolute;left:0;text-align:left;margin-left:85pt;margin-top:4.5pt;width:3.7pt;height:3.7pt;z-index:15739904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12" o:spid="_x0000_s1074" style="position:absolute;left:0;text-align:left;margin-left:85pt;margin-top:20.55pt;width:3.7pt;height:3.7pt;z-index:15740416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r w:rsidR="00B4433D">
        <w:rPr>
          <w:w w:val="105"/>
        </w:rPr>
        <w:t>Cooking</w:t>
      </w:r>
      <w:r w:rsidR="00B4433D">
        <w:rPr>
          <w:spacing w:val="46"/>
          <w:w w:val="105"/>
        </w:rPr>
        <w:t xml:space="preserve"> </w:t>
      </w:r>
      <w:r w:rsidR="00B4433D">
        <w:rPr>
          <w:w w:val="105"/>
        </w:rPr>
        <w:t>and</w:t>
      </w:r>
      <w:r w:rsidR="00B4433D">
        <w:rPr>
          <w:spacing w:val="47"/>
          <w:w w:val="105"/>
        </w:rPr>
        <w:t xml:space="preserve"> </w:t>
      </w:r>
      <w:r w:rsidR="00B4433D">
        <w:rPr>
          <w:w w:val="105"/>
        </w:rPr>
        <w:t>food</w:t>
      </w:r>
      <w:r w:rsidR="00B4433D">
        <w:rPr>
          <w:spacing w:val="46"/>
          <w:w w:val="105"/>
        </w:rPr>
        <w:t xml:space="preserve"> </w:t>
      </w:r>
      <w:r w:rsidR="00B4433D">
        <w:rPr>
          <w:w w:val="105"/>
        </w:rPr>
        <w:t>preparation</w:t>
      </w:r>
      <w:r w:rsidR="00B4433D">
        <w:rPr>
          <w:spacing w:val="-67"/>
          <w:w w:val="105"/>
        </w:rPr>
        <w:t xml:space="preserve"> </w:t>
      </w:r>
      <w:r w:rsidR="00B4433D">
        <w:rPr>
          <w:w w:val="105"/>
        </w:rPr>
        <w:t>Creativity</w:t>
      </w:r>
    </w:p>
    <w:p w:rsidR="00B13516" w:rsidRDefault="009D5772">
      <w:pPr>
        <w:pStyle w:val="BodyText"/>
        <w:spacing w:before="1"/>
        <w:ind w:left="1246"/>
      </w:pPr>
      <w:r>
        <w:pict>
          <v:shape id="docshape13" o:spid="_x0000_s1073" style="position:absolute;left:0;text-align:left;margin-left:85pt;margin-top:4.5pt;width:3.7pt;height:3.7pt;z-index:15740928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 w:rsidR="00B4433D">
        <w:rPr>
          <w:w w:val="105"/>
        </w:rPr>
        <w:t>Cultural</w:t>
      </w:r>
      <w:r w:rsidR="00B4433D">
        <w:rPr>
          <w:spacing w:val="30"/>
          <w:w w:val="105"/>
        </w:rPr>
        <w:t xml:space="preserve"> </w:t>
      </w:r>
      <w:r w:rsidR="00B4433D">
        <w:rPr>
          <w:w w:val="105"/>
        </w:rPr>
        <w:t>awareness</w:t>
      </w:r>
    </w:p>
    <w:p w:rsidR="00B13516" w:rsidRDefault="009D5772">
      <w:pPr>
        <w:pStyle w:val="BodyText"/>
        <w:spacing w:before="90" w:line="333" w:lineRule="auto"/>
        <w:ind w:left="1246" w:right="189"/>
      </w:pPr>
      <w:r>
        <w:pict>
          <v:shape id="docshape14" o:spid="_x0000_s1072" style="position:absolute;left:0;text-align:left;margin-left:85pt;margin-top:8.95pt;width:3.7pt;height:3.7pt;z-index:15741440;mso-position-horizontal-relative:page" coordorigin="1700,179" coordsize="74,74" path="m1741,252r-10,l1727,251r-27,-31l1700,210r31,-31l1741,179r32,36l1773,220r-32,32xe" fillcolor="black" stroked="f">
            <v:path arrowok="t"/>
            <w10:wrap anchorx="page"/>
          </v:shape>
        </w:pict>
      </w:r>
      <w:r>
        <w:pict>
          <v:shape id="docshape15" o:spid="_x0000_s1071" style="position:absolute;left:0;text-align:left;margin-left:85pt;margin-top:25pt;width:3.7pt;height:3.7pt;z-index:15741952;mso-position-horizontal-relative:page" coordorigin="1700,500" coordsize="74,74" path="m1741,573r-10,l1727,572r-27,-31l1700,532r31,-32l1741,500r32,37l1773,541r-32,32xe" fillcolor="black" stroked="f">
            <v:path arrowok="t"/>
            <w10:wrap anchorx="page"/>
          </v:shape>
        </w:pict>
      </w:r>
      <w:r w:rsidR="00B4433D">
        <w:t>Health</w:t>
      </w:r>
      <w:r w:rsidR="00B4433D">
        <w:rPr>
          <w:spacing w:val="1"/>
        </w:rPr>
        <w:t xml:space="preserve"> </w:t>
      </w:r>
      <w:r w:rsidR="00B4433D">
        <w:t>and</w:t>
      </w:r>
      <w:r w:rsidR="00B4433D">
        <w:rPr>
          <w:spacing w:val="1"/>
        </w:rPr>
        <w:t xml:space="preserve"> </w:t>
      </w:r>
      <w:r w:rsidR="00B4433D">
        <w:t>safety</w:t>
      </w:r>
      <w:r w:rsidR="00B4433D">
        <w:rPr>
          <w:spacing w:val="66"/>
        </w:rPr>
        <w:t xml:space="preserve"> </w:t>
      </w:r>
      <w:r w:rsidR="00B4433D">
        <w:t>awareness</w:t>
      </w:r>
      <w:r w:rsidR="00B4433D">
        <w:rPr>
          <w:spacing w:val="-64"/>
        </w:rPr>
        <w:t xml:space="preserve"> </w:t>
      </w:r>
      <w:r w:rsidR="00B4433D">
        <w:t>IT</w:t>
      </w:r>
    </w:p>
    <w:p w:rsidR="00B13516" w:rsidRDefault="009D5772">
      <w:pPr>
        <w:pStyle w:val="BodyText"/>
        <w:spacing w:before="1"/>
        <w:ind w:left="1246"/>
      </w:pPr>
      <w:r>
        <w:pict>
          <v:shape id="docshape16" o:spid="_x0000_s1070" style="position:absolute;left:0;text-align:left;margin-left:85pt;margin-top:4.5pt;width:3.7pt;height:3.7pt;z-index:15742464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 w:rsidR="00B4433D">
        <w:rPr>
          <w:w w:val="110"/>
        </w:rPr>
        <w:t>Planning</w:t>
      </w:r>
    </w:p>
    <w:p w:rsidR="00B13516" w:rsidRDefault="00B4433D">
      <w:pPr>
        <w:pStyle w:val="BodyText"/>
        <w:spacing w:before="60" w:line="333" w:lineRule="auto"/>
        <w:ind w:left="1246" w:right="2742"/>
      </w:pPr>
      <w:r>
        <w:br w:type="column"/>
      </w:r>
      <w:r>
        <w:rPr>
          <w:w w:val="105"/>
        </w:rPr>
        <w:t>Presentation</w:t>
      </w:r>
      <w:r>
        <w:rPr>
          <w:spacing w:val="1"/>
          <w:w w:val="105"/>
        </w:rPr>
        <w:t xml:space="preserve"> </w:t>
      </w:r>
      <w:r>
        <w:rPr>
          <w:w w:val="105"/>
        </w:rPr>
        <w:t>Problem</w:t>
      </w:r>
      <w:r>
        <w:rPr>
          <w:spacing w:val="1"/>
          <w:w w:val="105"/>
        </w:rPr>
        <w:t>-</w:t>
      </w:r>
      <w:r>
        <w:rPr>
          <w:w w:val="105"/>
        </w:rPr>
        <w:t>solving</w:t>
      </w:r>
      <w:r>
        <w:rPr>
          <w:spacing w:val="-68"/>
          <w:w w:val="105"/>
        </w:rPr>
        <w:t xml:space="preserve"> </w:t>
      </w:r>
      <w:r>
        <w:rPr>
          <w:w w:val="105"/>
        </w:rPr>
        <w:t>Report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writing</w:t>
      </w:r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Research</w:t>
      </w:r>
    </w:p>
    <w:p w:rsidR="00B13516" w:rsidRDefault="009D5772">
      <w:pPr>
        <w:pStyle w:val="BodyText"/>
        <w:spacing w:before="1"/>
        <w:ind w:left="1246"/>
      </w:pPr>
      <w:r>
        <w:pict>
          <v:shape id="docshape17" o:spid="_x0000_s1069" style="position:absolute;left:0;text-align:left;margin-left:313.5pt;margin-top:-59.75pt;width:3.7pt;height:3.7pt;z-index:15742976;mso-position-horizontal-relative:page" coordorigin="6270,-1195" coordsize="74,74" path="m6312,-1122r-10,l6297,-1123r-27,-31l6270,-1164r32,-31l6312,-1195r31,36l6343,-1154r-31,32xe" fillcolor="black" stroked="f">
            <v:path arrowok="t"/>
            <w10:wrap anchorx="page"/>
          </v:shape>
        </w:pict>
      </w:r>
      <w:r>
        <w:pict>
          <v:shape id="docshape18" o:spid="_x0000_s1068" style="position:absolute;left:0;text-align:left;margin-left:313.5pt;margin-top:-43.7pt;width:3.7pt;height:3.7pt;z-index:15743488;mso-position-horizontal-relative:page" coordorigin="6270,-874" coordsize="74,74" path="m6312,-801r-10,l6297,-802r-27,-31l6270,-842r32,-32l6312,-874r31,37l6343,-833r-31,32xe" fillcolor="black" stroked="f">
            <v:path arrowok="t"/>
            <w10:wrap anchorx="page"/>
          </v:shape>
        </w:pict>
      </w:r>
      <w:r>
        <w:pict>
          <v:shape id="docshape19" o:spid="_x0000_s1067" style="position:absolute;left:0;text-align:left;margin-left:313.5pt;margin-top:-27.65pt;width:3.7pt;height:3.7pt;z-index:15744000;mso-position-horizontal-relative:page" coordorigin="6270,-553" coordsize="74,74" path="m6312,-480r-10,l6297,-481r-27,-30l6270,-521r32,-32l6312,-553r31,37l6343,-511r-31,31xe" fillcolor="black" stroked="f">
            <v:path arrowok="t"/>
            <w10:wrap anchorx="page"/>
          </v:shape>
        </w:pict>
      </w:r>
      <w:r>
        <w:pict>
          <v:shape id="docshape20" o:spid="_x0000_s1066" style="position:absolute;left:0;text-align:left;margin-left:313.5pt;margin-top:-11.55pt;width:3.7pt;height:3.7pt;z-index:15744512;mso-position-horizontal-relative:page" coordorigin="6270,-231" coordsize="74,74" path="m6312,-158r-10,l6297,-159r-27,-31l6270,-200r32,-31l6312,-231r31,36l6343,-190r-31,32xe" fillcolor="black" stroked="f">
            <v:path arrowok="t"/>
            <w10:wrap anchorx="page"/>
          </v:shape>
        </w:pict>
      </w:r>
      <w:r>
        <w:pict>
          <v:shape id="docshape21" o:spid="_x0000_s1065" style="position:absolute;left:0;text-align:left;margin-left:313.5pt;margin-top:4.5pt;width:3.7pt;height:3.7pt;z-index:15745024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r w:rsidR="00B4433D">
        <w:rPr>
          <w:w w:val="105"/>
        </w:rPr>
        <w:t>Teamwork</w:t>
      </w:r>
    </w:p>
    <w:p w:rsidR="00B13516" w:rsidRDefault="009D5772">
      <w:pPr>
        <w:pStyle w:val="BodyText"/>
        <w:spacing w:before="91" w:line="333" w:lineRule="auto"/>
        <w:ind w:left="1246" w:right="2324"/>
      </w:pPr>
      <w:r>
        <w:pict>
          <v:shape id="docshape22" o:spid="_x0000_s1064" style="position:absolute;left:0;text-align:left;margin-left:313.5pt;margin-top:9pt;width:3.7pt;height:3.7pt;z-index:15745536;mso-position-horizontal-relative:page" coordorigin="6270,180" coordsize="74,74" path="m6312,253r-10,l6297,252r-27,-31l6270,211r32,-31l6312,180r31,36l6343,221r-31,32xe" fillcolor="black" stroked="f">
            <v:path arrowok="t"/>
            <w10:wrap anchorx="page"/>
          </v:shape>
        </w:pict>
      </w:r>
      <w:r>
        <w:pict>
          <v:shape id="docshape23" o:spid="_x0000_s1063" style="position:absolute;left:0;text-align:left;margin-left:313.5pt;margin-top:25.05pt;width:3.7pt;height:3.7pt;z-index:15746048;mso-position-horizontal-relative:page" coordorigin="6270,501" coordsize="74,74" path="m6312,574r-10,l6297,573r-27,-31l6270,533r32,-32l6312,501r31,37l6343,542r-31,32xe" fillcolor="black" stroked="f">
            <v:path arrowok="t"/>
            <w10:wrap anchorx="page"/>
          </v:shape>
        </w:pict>
      </w:r>
      <w:r>
        <w:pict>
          <v:shape id="docshape24" o:spid="_x0000_s1062" style="position:absolute;left:0;text-align:left;margin-left:313.5pt;margin-top:41.1pt;width:3.7pt;height:3.7pt;z-index:15746560;mso-position-horizontal-relative:page" coordorigin="6270,822" coordsize="74,74" path="m6312,895r-10,l6297,894r-27,-30l6270,854r32,-32l6312,822r31,37l6343,864r-31,31xe" fillcolor="black" stroked="f">
            <v:path arrowok="t"/>
            <w10:wrap anchorx="page"/>
          </v:shape>
        </w:pict>
      </w:r>
      <w:r>
        <w:pict>
          <v:shape id="docshape25" o:spid="_x0000_s1061" style="position:absolute;left:0;text-align:left;margin-left:313.5pt;margin-top:57.2pt;width:3.7pt;height:3.7pt;z-index:15747072;mso-position-horizontal-relative:page" coordorigin="6270,1144" coordsize="74,74" path="m6312,1217r-10,l6297,1216r-27,-31l6270,1175r32,-31l6312,1144r31,36l6343,1185r-31,32xe" fillcolor="black" stroked="f">
            <v:path arrowok="t"/>
            <w10:wrap anchorx="page"/>
          </v:shape>
        </w:pict>
      </w:r>
      <w:proofErr w:type="gramStart"/>
      <w:r w:rsidR="00B4433D">
        <w:rPr>
          <w:w w:val="105"/>
        </w:rPr>
        <w:t>Time  management</w:t>
      </w:r>
      <w:proofErr w:type="gramEnd"/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 xml:space="preserve">Using  </w:t>
      </w:r>
      <w:r w:rsidR="00B4433D">
        <w:rPr>
          <w:spacing w:val="11"/>
          <w:w w:val="105"/>
        </w:rPr>
        <w:t xml:space="preserve"> </w:t>
      </w:r>
      <w:r w:rsidR="00B4433D">
        <w:rPr>
          <w:w w:val="105"/>
        </w:rPr>
        <w:t>equipment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Using   numbers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 xml:space="preserve">Working </w:t>
      </w:r>
      <w:r w:rsidR="00B4433D">
        <w:rPr>
          <w:spacing w:val="67"/>
          <w:w w:val="105"/>
        </w:rPr>
        <w:t xml:space="preserve"> </w:t>
      </w:r>
      <w:r w:rsidR="00B4433D">
        <w:rPr>
          <w:w w:val="105"/>
        </w:rPr>
        <w:t>independently</w:t>
      </w:r>
    </w:p>
    <w:p w:rsidR="00B13516" w:rsidRDefault="009D5772">
      <w:pPr>
        <w:pStyle w:val="BodyText"/>
        <w:spacing w:before="1"/>
        <w:ind w:left="1246"/>
      </w:pPr>
      <w:r>
        <w:pict>
          <v:shape id="docshape26" o:spid="_x0000_s1060" style="position:absolute;left:0;text-align:left;margin-left:313.5pt;margin-top:4.5pt;width:3.7pt;height:3.7pt;z-index:15747584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r w:rsidR="00B4433D">
        <w:rPr>
          <w:w w:val="105"/>
        </w:rPr>
        <w:t>Working</w:t>
      </w:r>
      <w:r w:rsidR="00B4433D">
        <w:rPr>
          <w:spacing w:val="44"/>
          <w:w w:val="105"/>
        </w:rPr>
        <w:t xml:space="preserve"> </w:t>
      </w:r>
      <w:r w:rsidR="00B4433D">
        <w:rPr>
          <w:w w:val="105"/>
        </w:rPr>
        <w:t>under</w:t>
      </w:r>
      <w:r w:rsidR="00B4433D">
        <w:rPr>
          <w:spacing w:val="45"/>
          <w:w w:val="105"/>
        </w:rPr>
        <w:t xml:space="preserve"> </w:t>
      </w:r>
      <w:r w:rsidR="00B4433D">
        <w:rPr>
          <w:w w:val="105"/>
        </w:rPr>
        <w:t>pressure</w:t>
      </w:r>
    </w:p>
    <w:p w:rsidR="00B13516" w:rsidRDefault="00B13516">
      <w:pPr>
        <w:sectPr w:rsidR="00B13516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4441" w:space="130"/>
            <w:col w:w="6039"/>
          </w:cols>
        </w:sectPr>
      </w:pP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spacing w:before="6"/>
        <w:rPr>
          <w:sz w:val="18"/>
        </w:rPr>
      </w:pPr>
    </w:p>
    <w:p w:rsidR="00B13516" w:rsidRDefault="00B4433D">
      <w:pPr>
        <w:pStyle w:val="BodyText"/>
        <w:spacing w:before="75" w:line="328" w:lineRule="auto"/>
        <w:ind w:left="572" w:right="761" w:hanging="62"/>
        <w:rPr>
          <w:rFonts w:ascii="Gill Sans MT" w:hAnsi="Gill Sans MT"/>
        </w:rPr>
      </w:pPr>
      <w:r>
        <w:rPr>
          <w:w w:val="105"/>
        </w:rPr>
        <w:t>These</w:t>
      </w:r>
      <w:r>
        <w:rPr>
          <w:spacing w:val="12"/>
          <w:w w:val="105"/>
        </w:rPr>
        <w:t xml:space="preserve"> </w:t>
      </w:r>
      <w:r>
        <w:rPr>
          <w:w w:val="105"/>
        </w:rPr>
        <w:t>skills</w:t>
      </w:r>
      <w:r>
        <w:rPr>
          <w:spacing w:val="13"/>
          <w:w w:val="105"/>
        </w:rPr>
        <w:t xml:space="preserve"> </w:t>
      </w:r>
      <w:r>
        <w:rPr>
          <w:w w:val="105"/>
        </w:rPr>
        <w:t>are</w:t>
      </w:r>
      <w:r>
        <w:rPr>
          <w:spacing w:val="13"/>
          <w:w w:val="105"/>
        </w:rPr>
        <w:t xml:space="preserve"> </w:t>
      </w:r>
      <w:r>
        <w:rPr>
          <w:w w:val="105"/>
        </w:rPr>
        <w:t>needed</w:t>
      </w:r>
      <w:r>
        <w:rPr>
          <w:spacing w:val="13"/>
          <w:w w:val="105"/>
        </w:rPr>
        <w:t xml:space="preserve"> </w:t>
      </w:r>
      <w:r>
        <w:rPr>
          <w:w w:val="105"/>
        </w:rPr>
        <w:t>for</w:t>
      </w:r>
      <w:r>
        <w:rPr>
          <w:spacing w:val="13"/>
          <w:w w:val="105"/>
        </w:rPr>
        <w:t xml:space="preserve"> </w:t>
      </w:r>
      <w:r>
        <w:rPr>
          <w:w w:val="105"/>
        </w:rPr>
        <w:t>many</w:t>
      </w:r>
      <w:r>
        <w:rPr>
          <w:spacing w:val="12"/>
          <w:w w:val="105"/>
        </w:rPr>
        <w:t xml:space="preserve"> </w:t>
      </w:r>
      <w:r>
        <w:rPr>
          <w:w w:val="105"/>
        </w:rPr>
        <w:t>jobs</w:t>
      </w:r>
      <w:r>
        <w:rPr>
          <w:spacing w:val="13"/>
          <w:w w:val="105"/>
        </w:rPr>
        <w:t xml:space="preserve"> </w:t>
      </w:r>
      <w:r>
        <w:rPr>
          <w:w w:val="105"/>
        </w:rPr>
        <w:t>at</w:t>
      </w:r>
      <w:r>
        <w:rPr>
          <w:spacing w:val="13"/>
          <w:w w:val="105"/>
        </w:rPr>
        <w:t xml:space="preserve"> </w:t>
      </w:r>
      <w:r>
        <w:rPr>
          <w:w w:val="105"/>
        </w:rPr>
        <w:t>different</w:t>
      </w:r>
      <w:r>
        <w:rPr>
          <w:spacing w:val="13"/>
          <w:w w:val="105"/>
        </w:rPr>
        <w:t xml:space="preserve"> </w:t>
      </w:r>
      <w:r>
        <w:rPr>
          <w:w w:val="105"/>
        </w:rPr>
        <w:t>levels</w:t>
      </w:r>
      <w:r>
        <w:rPr>
          <w:spacing w:val="13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with</w:t>
      </w:r>
      <w:r>
        <w:rPr>
          <w:spacing w:val="13"/>
          <w:w w:val="105"/>
        </w:rPr>
        <w:t xml:space="preserve"> </w:t>
      </w:r>
      <w:r>
        <w:rPr>
          <w:w w:val="105"/>
        </w:rPr>
        <w:t>a</w:t>
      </w:r>
      <w:r>
        <w:rPr>
          <w:spacing w:val="13"/>
          <w:w w:val="105"/>
        </w:rPr>
        <w:t xml:space="preserve"> </w:t>
      </w:r>
      <w:r>
        <w:rPr>
          <w:w w:val="105"/>
        </w:rPr>
        <w:t>range</w:t>
      </w:r>
      <w:r>
        <w:rPr>
          <w:spacing w:val="13"/>
          <w:w w:val="105"/>
        </w:rPr>
        <w:t xml:space="preserve"> </w:t>
      </w:r>
      <w:r>
        <w:rPr>
          <w:w w:val="105"/>
        </w:rPr>
        <w:t>of</w:t>
      </w:r>
      <w:r>
        <w:rPr>
          <w:spacing w:val="13"/>
          <w:w w:val="105"/>
        </w:rPr>
        <w:t xml:space="preserve"> </w:t>
      </w:r>
      <w:r>
        <w:rPr>
          <w:w w:val="105"/>
        </w:rPr>
        <w:t>entry</w:t>
      </w:r>
      <w:r>
        <w:rPr>
          <w:spacing w:val="12"/>
          <w:w w:val="105"/>
        </w:rPr>
        <w:t xml:space="preserve"> </w:t>
      </w:r>
      <w:r>
        <w:rPr>
          <w:w w:val="105"/>
        </w:rPr>
        <w:t>routes</w:t>
      </w:r>
      <w:r>
        <w:rPr>
          <w:rFonts w:ascii="Gill Sans MT" w:hAnsi="Gill Sans MT"/>
          <w:w w:val="105"/>
        </w:rPr>
        <w:t>,</w:t>
      </w:r>
      <w:r>
        <w:rPr>
          <w:rFonts w:ascii="Gill Sans MT" w:hAnsi="Gill Sans MT"/>
          <w:spacing w:val="-52"/>
          <w:w w:val="105"/>
        </w:rPr>
        <w:t xml:space="preserve"> </w:t>
      </w:r>
      <w:r>
        <w:rPr>
          <w:w w:val="105"/>
        </w:rPr>
        <w:t>including</w:t>
      </w:r>
      <w:r>
        <w:rPr>
          <w:spacing w:val="7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7"/>
          <w:w w:val="105"/>
        </w:rPr>
        <w:t xml:space="preserve"> </w:t>
      </w:r>
      <w:r>
        <w:rPr>
          <w:w w:val="105"/>
        </w:rPr>
        <w:t>higher</w:t>
      </w:r>
      <w:r>
        <w:rPr>
          <w:spacing w:val="7"/>
          <w:w w:val="105"/>
        </w:rPr>
        <w:t xml:space="preserve"> </w:t>
      </w:r>
      <w:r>
        <w:rPr>
          <w:w w:val="105"/>
        </w:rPr>
        <w:t>education</w:t>
      </w:r>
      <w:r>
        <w:rPr>
          <w:rFonts w:ascii="Gill Sans MT" w:hAnsi="Gill Sans MT"/>
          <w:w w:val="105"/>
        </w:rPr>
        <w:t>.</w:t>
      </w:r>
      <w:r>
        <w:rPr>
          <w:rFonts w:ascii="Gill Sans MT" w:hAnsi="Gill Sans MT"/>
          <w:spacing w:val="22"/>
          <w:w w:val="105"/>
        </w:rPr>
        <w:t xml:space="preserve"> </w:t>
      </w:r>
      <w:r>
        <w:rPr>
          <w:w w:val="105"/>
        </w:rPr>
        <w:t>Here</w:t>
      </w:r>
      <w:r>
        <w:rPr>
          <w:rFonts w:ascii="Gill Sans MT" w:hAnsi="Gill Sans MT"/>
          <w:w w:val="105"/>
        </w:rPr>
        <w:t>’</w:t>
      </w:r>
      <w:r>
        <w:rPr>
          <w:w w:val="105"/>
        </w:rPr>
        <w:t>s</w:t>
      </w:r>
      <w:r>
        <w:rPr>
          <w:spacing w:val="7"/>
          <w:w w:val="105"/>
        </w:rPr>
        <w:t xml:space="preserve"> </w:t>
      </w:r>
      <w:r>
        <w:rPr>
          <w:w w:val="105"/>
        </w:rPr>
        <w:t>a</w:t>
      </w:r>
      <w:r>
        <w:rPr>
          <w:spacing w:val="8"/>
          <w:w w:val="105"/>
        </w:rPr>
        <w:t xml:space="preserve"> </w:t>
      </w:r>
      <w:r>
        <w:rPr>
          <w:w w:val="105"/>
        </w:rPr>
        <w:t>selection</w:t>
      </w:r>
      <w:r>
        <w:rPr>
          <w:rFonts w:ascii="Gill Sans MT" w:hAnsi="Gill Sans MT"/>
          <w:w w:val="105"/>
        </w:rPr>
        <w:t>:</w:t>
      </w:r>
    </w:p>
    <w:p w:rsidR="00B13516" w:rsidRDefault="00B13516">
      <w:pPr>
        <w:spacing w:line="328" w:lineRule="auto"/>
        <w:rPr>
          <w:rFonts w:ascii="Gill Sans MT" w:hAnsi="Gill Sans MT"/>
        </w:rPr>
        <w:sectPr w:rsidR="00B13516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B13516" w:rsidRDefault="009D5772">
      <w:pPr>
        <w:pStyle w:val="BodyText"/>
        <w:spacing w:before="144" w:line="333" w:lineRule="auto"/>
        <w:ind w:left="1246" w:right="606"/>
      </w:pPr>
      <w:r>
        <w:pict>
          <v:shape id="docshape27" o:spid="_x0000_s1059" style="position:absolute;left:0;text-align:left;margin-left:85pt;margin-top:11.65pt;width:3.7pt;height:3.7pt;z-index:15730176;mso-position-horizontal-relative:page" coordorigin="1700,233" coordsize="74,74" path="m1741,306r-10,l1727,305r-27,-31l1700,264r31,-31l1741,233r32,36l1773,274r-32,32xe" fillcolor="black" stroked="f">
            <v:path arrowok="t"/>
            <w10:wrap anchorx="page"/>
          </v:shape>
        </w:pict>
      </w:r>
      <w:r>
        <w:pict>
          <v:shape id="docshape28" o:spid="_x0000_s1058" style="position:absolute;left:0;text-align:left;margin-left:85pt;margin-top:27.7pt;width:3.7pt;height:3.7pt;z-index:15730688;mso-position-horizontal-relative:page" coordorigin="1700,554" coordsize="74,74" path="m1741,627r-10,l1727,626r-27,-31l1700,586r31,-32l1741,554r32,37l1773,595r-32,32xe" fillcolor="black" stroked="f">
            <v:path arrowok="t"/>
            <w10:wrap anchorx="page"/>
          </v:shape>
        </w:pict>
      </w:r>
      <w:r>
        <w:pict>
          <v:shape id="docshape29" o:spid="_x0000_s1057" style="position:absolute;left:0;text-align:left;margin-left:85pt;margin-top:43.75pt;width:3.7pt;height:3.7pt;z-index:15731200;mso-position-horizontal-relative:page" coordorigin="1700,875" coordsize="74,74" path="m1741,948r-10,l1727,947r-27,-30l1700,907r31,-32l1741,875r32,37l1773,917r-32,31xe" fillcolor="black" stroked="f">
            <v:path arrowok="t"/>
            <w10:wrap anchorx="page"/>
          </v:shape>
        </w:pict>
      </w:r>
      <w:proofErr w:type="gramStart"/>
      <w:r w:rsidR="00B4433D">
        <w:rPr>
          <w:w w:val="105"/>
        </w:rPr>
        <w:t xml:space="preserve">Accountant </w:t>
      </w:r>
      <w:r w:rsidR="00B4433D">
        <w:rPr>
          <w:spacing w:val="17"/>
          <w:w w:val="105"/>
        </w:rPr>
        <w:t xml:space="preserve"> </w:t>
      </w:r>
      <w:r w:rsidR="00B4433D">
        <w:rPr>
          <w:w w:val="105"/>
        </w:rPr>
        <w:t>Accounting</w:t>
      </w:r>
      <w:proofErr w:type="gramEnd"/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technician</w:t>
      </w:r>
      <w:r w:rsidR="00B4433D">
        <w:rPr>
          <w:spacing w:val="-68"/>
          <w:w w:val="105"/>
        </w:rPr>
        <w:t xml:space="preserve"> </w:t>
      </w:r>
      <w:r w:rsidR="00B4433D">
        <w:rPr>
          <w:w w:val="105"/>
        </w:rPr>
        <w:t>Beauty</w:t>
      </w:r>
      <w:r w:rsidR="00B4433D">
        <w:rPr>
          <w:spacing w:val="2"/>
          <w:w w:val="105"/>
        </w:rPr>
        <w:t xml:space="preserve"> </w:t>
      </w:r>
      <w:r w:rsidR="00B4433D">
        <w:rPr>
          <w:w w:val="105"/>
        </w:rPr>
        <w:t>therapist</w:t>
      </w:r>
    </w:p>
    <w:p w:rsidR="00B13516" w:rsidRDefault="009D5772">
      <w:pPr>
        <w:pStyle w:val="BodyText"/>
        <w:ind w:left="1246"/>
      </w:pPr>
      <w:r>
        <w:pict>
          <v:shape id="docshape30" o:spid="_x0000_s1056" style="position:absolute;left:0;text-align:left;margin-left:85pt;margin-top:4.45pt;width:3.7pt;height:3.7pt;z-index:15731712;mso-position-horizontal-relative:page" coordorigin="1700,89" coordsize="74,74" path="m1741,162r-10,l1727,161r-27,-31l1700,120r31,-31l1741,89r32,36l1773,130r-32,32xe" fillcolor="black" stroked="f">
            <v:path arrowok="t"/>
            <w10:wrap anchorx="page"/>
          </v:shape>
        </w:pict>
      </w:r>
      <w:r w:rsidR="00B4433D">
        <w:t>Care</w:t>
      </w:r>
      <w:r w:rsidR="00B4433D">
        <w:rPr>
          <w:spacing w:val="41"/>
        </w:rPr>
        <w:t xml:space="preserve"> </w:t>
      </w:r>
      <w:r w:rsidR="00B4433D">
        <w:t>assistant</w:t>
      </w:r>
    </w:p>
    <w:p w:rsidR="00B13516" w:rsidRDefault="009D5772">
      <w:pPr>
        <w:pStyle w:val="BodyText"/>
        <w:spacing w:before="91" w:line="333" w:lineRule="auto"/>
        <w:ind w:left="1246"/>
      </w:pPr>
      <w:r>
        <w:pict>
          <v:shape id="docshape31" o:spid="_x0000_s1055" style="position:absolute;left:0;text-align:left;margin-left:85pt;margin-top:9pt;width:3.7pt;height:3.7pt;z-index:15732224;mso-position-horizontal-relative:page" coordorigin="1700,180" coordsize="74,74" path="m1741,253r-10,l1727,252r-27,-31l1700,211r31,-31l1741,180r32,36l1773,221r-32,32xe" fillcolor="black" stroked="f">
            <v:path arrowok="t"/>
            <w10:wrap anchorx="page"/>
          </v:shape>
        </w:pict>
      </w:r>
      <w:r>
        <w:pict>
          <v:shape id="docshape32" o:spid="_x0000_s1054" style="position:absolute;left:0;text-align:left;margin-left:85pt;margin-top:25.05pt;width:3.7pt;height:3.7pt;z-index:15732736;mso-position-horizontal-relative:page" coordorigin="1700,501" coordsize="74,74" path="m1741,574r-10,l1727,573r-27,-31l1700,533r31,-32l1741,501r32,37l1773,542r-32,32xe" fillcolor="black" stroked="f">
            <v:path arrowok="t"/>
            <w10:wrap anchorx="page"/>
          </v:shape>
        </w:pict>
      </w:r>
      <w:r>
        <w:pict>
          <v:shape id="docshape33" o:spid="_x0000_s1053" style="position:absolute;left:0;text-align:left;margin-left:85pt;margin-top:41.1pt;width:3.7pt;height:3.7pt;z-index:15733248;mso-position-horizontal-relative:page" coordorigin="1700,822" coordsize="74,74" path="m1741,895r-10,l1727,894r-27,-30l1700,854r31,-32l1741,822r32,37l1773,864r-32,31xe" fillcolor="black" stroked="f">
            <v:path arrowok="t"/>
            <w10:wrap anchorx="page"/>
          </v:shape>
        </w:pict>
      </w:r>
      <w:r>
        <w:pict>
          <v:shape id="docshape34" o:spid="_x0000_s1052" style="position:absolute;left:0;text-align:left;margin-left:85pt;margin-top:57.2pt;width:3.7pt;height:3.7pt;z-index:15733760;mso-position-horizontal-relative:page" coordorigin="1700,1144" coordsize="74,74" path="m1741,1217r-10,l1727,1216r-27,-31l1700,1175r31,-31l1741,1144r32,36l1773,1185r-32,32xe" fillcolor="black" stroked="f">
            <v:path arrowok="t"/>
            <w10:wrap anchorx="page"/>
          </v:shape>
        </w:pict>
      </w:r>
      <w:r w:rsidR="00B4433D">
        <w:rPr>
          <w:w w:val="105"/>
        </w:rPr>
        <w:t>Care</w:t>
      </w:r>
      <w:r w:rsidR="00B4433D">
        <w:rPr>
          <w:spacing w:val="5"/>
          <w:w w:val="105"/>
        </w:rPr>
        <w:t xml:space="preserve"> </w:t>
      </w:r>
      <w:r w:rsidR="00B4433D">
        <w:rPr>
          <w:w w:val="105"/>
        </w:rPr>
        <w:t>home</w:t>
      </w:r>
      <w:r w:rsidR="00B4433D">
        <w:rPr>
          <w:spacing w:val="5"/>
          <w:w w:val="105"/>
        </w:rPr>
        <w:t xml:space="preserve"> </w:t>
      </w:r>
      <w:r w:rsidR="00B4433D">
        <w:rPr>
          <w:w w:val="105"/>
        </w:rPr>
        <w:t>manager</w:t>
      </w:r>
      <w:r w:rsidR="00B4433D">
        <w:rPr>
          <w:spacing w:val="1"/>
          <w:w w:val="105"/>
        </w:rPr>
        <w:t xml:space="preserve"> </w:t>
      </w:r>
      <w:r w:rsidR="00B4433D">
        <w:t>Customer</w:t>
      </w:r>
      <w:r w:rsidR="00B4433D">
        <w:rPr>
          <w:spacing w:val="4"/>
        </w:rPr>
        <w:t xml:space="preserve"> </w:t>
      </w:r>
      <w:r w:rsidR="00B4433D">
        <w:t>service</w:t>
      </w:r>
      <w:r w:rsidR="00B4433D">
        <w:rPr>
          <w:spacing w:val="4"/>
        </w:rPr>
        <w:t xml:space="preserve"> </w:t>
      </w:r>
      <w:r w:rsidR="00B4433D">
        <w:t>assistant</w:t>
      </w:r>
      <w:r w:rsidR="00B4433D">
        <w:rPr>
          <w:spacing w:val="1"/>
        </w:rPr>
        <w:t xml:space="preserve"> </w:t>
      </w:r>
      <w:r w:rsidR="00B4433D">
        <w:rPr>
          <w:w w:val="105"/>
        </w:rPr>
        <w:t>Customer</w:t>
      </w:r>
      <w:r w:rsidR="00B4433D">
        <w:rPr>
          <w:spacing w:val="32"/>
          <w:w w:val="105"/>
        </w:rPr>
        <w:t xml:space="preserve"> </w:t>
      </w:r>
      <w:r w:rsidR="00B4433D">
        <w:rPr>
          <w:w w:val="105"/>
        </w:rPr>
        <w:t>service</w:t>
      </w:r>
      <w:r w:rsidR="00B4433D">
        <w:rPr>
          <w:spacing w:val="32"/>
          <w:w w:val="105"/>
        </w:rPr>
        <w:t xml:space="preserve"> </w:t>
      </w:r>
      <w:r w:rsidR="00B4433D">
        <w:rPr>
          <w:w w:val="105"/>
        </w:rPr>
        <w:t>manager</w:t>
      </w:r>
      <w:r w:rsidR="00B4433D">
        <w:rPr>
          <w:spacing w:val="-68"/>
          <w:w w:val="105"/>
        </w:rPr>
        <w:t xml:space="preserve"> </w:t>
      </w:r>
      <w:r w:rsidR="00B4433D">
        <w:rPr>
          <w:w w:val="105"/>
        </w:rPr>
        <w:t>Dental hygienist</w:t>
      </w:r>
    </w:p>
    <w:p w:rsidR="00B13516" w:rsidRDefault="009D5772">
      <w:pPr>
        <w:pStyle w:val="BodyText"/>
        <w:spacing w:before="1" w:line="333" w:lineRule="auto"/>
        <w:ind w:left="1246" w:right="421"/>
      </w:pPr>
      <w:r>
        <w:pict>
          <v:shape id="docshape35" o:spid="_x0000_s1051" style="position:absolute;left:0;text-align:left;margin-left:85pt;margin-top:4.5pt;width:3.7pt;height:3.7pt;z-index:15734272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36" o:spid="_x0000_s1050" style="position:absolute;left:0;text-align:left;margin-left:85pt;margin-top:20.55pt;width:3.7pt;height:3.7pt;z-index:15734784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r>
        <w:pict>
          <v:shape id="docshape37" o:spid="_x0000_s1049" style="position:absolute;left:0;text-align:left;margin-left:85pt;margin-top:36.6pt;width:3.7pt;height:3.7pt;z-index:15735296;mso-position-horizontal-relative:page" coordorigin="1700,732" coordsize="74,74" path="m1741,805r-10,l1727,804r-27,-30l1700,764r31,-32l1741,732r32,37l1773,774r-32,31xe" fillcolor="black" stroked="f">
            <v:path arrowok="t"/>
            <w10:wrap anchorx="page"/>
          </v:shape>
        </w:pict>
      </w:r>
      <w:r w:rsidR="00B4433D">
        <w:rPr>
          <w:w w:val="105"/>
        </w:rPr>
        <w:t>Dental</w:t>
      </w:r>
      <w:r w:rsidR="00B4433D">
        <w:rPr>
          <w:spacing w:val="15"/>
          <w:w w:val="105"/>
        </w:rPr>
        <w:t xml:space="preserve"> </w:t>
      </w:r>
      <w:r w:rsidR="00B4433D">
        <w:rPr>
          <w:w w:val="105"/>
        </w:rPr>
        <w:t>therapist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Facilities</w:t>
      </w:r>
      <w:r w:rsidR="00B4433D">
        <w:rPr>
          <w:spacing w:val="1"/>
          <w:w w:val="105"/>
        </w:rPr>
        <w:t xml:space="preserve"> </w:t>
      </w:r>
      <w:proofErr w:type="gramStart"/>
      <w:r w:rsidR="00B4433D">
        <w:rPr>
          <w:w w:val="105"/>
        </w:rPr>
        <w:t>manager</w:t>
      </w:r>
      <w:proofErr w:type="gramEnd"/>
      <w:r w:rsidR="00B4433D">
        <w:rPr>
          <w:spacing w:val="-68"/>
          <w:w w:val="105"/>
        </w:rPr>
        <w:t xml:space="preserve"> </w:t>
      </w:r>
      <w:r w:rsidR="00B4433D">
        <w:rPr>
          <w:w w:val="105"/>
        </w:rPr>
        <w:t>Florist</w:t>
      </w:r>
    </w:p>
    <w:p w:rsidR="00B13516" w:rsidRDefault="009D5772">
      <w:pPr>
        <w:pStyle w:val="BodyText"/>
        <w:spacing w:before="1" w:line="333" w:lineRule="auto"/>
        <w:ind w:left="1246" w:right="1140"/>
      </w:pPr>
      <w:r>
        <w:pict>
          <v:shape id="docshape38" o:spid="_x0000_s1048" style="position:absolute;left:0;text-align:left;margin-left:85pt;margin-top:4.5pt;width:3.7pt;height:3.7pt;z-index:15735808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39" o:spid="_x0000_s1047" style="position:absolute;left:0;text-align:left;margin-left:85pt;margin-top:20.55pt;width:3.7pt;height:3.7pt;z-index:15736320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r w:rsidR="00B4433D">
        <w:t>Hairdresser</w:t>
      </w:r>
      <w:r w:rsidR="00B4433D">
        <w:rPr>
          <w:spacing w:val="1"/>
        </w:rPr>
        <w:t xml:space="preserve"> </w:t>
      </w:r>
      <w:r w:rsidR="00B4433D">
        <w:t>Health</w:t>
      </w:r>
      <w:r w:rsidR="00B4433D">
        <w:rPr>
          <w:spacing w:val="1"/>
        </w:rPr>
        <w:t xml:space="preserve"> </w:t>
      </w:r>
      <w:r w:rsidR="00B4433D">
        <w:t>visitor</w:t>
      </w:r>
    </w:p>
    <w:p w:rsidR="00B13516" w:rsidRDefault="009D5772">
      <w:pPr>
        <w:pStyle w:val="BodyText"/>
        <w:spacing w:line="333" w:lineRule="auto"/>
        <w:ind w:left="1246" w:right="421"/>
      </w:pPr>
      <w:r>
        <w:pict>
          <v:shape id="docshape40" o:spid="_x0000_s1046" style="position:absolute;left:0;text-align:left;margin-left:85pt;margin-top:4.45pt;width:3.7pt;height:3.7pt;z-index:15736832;mso-position-horizontal-relative:page" coordorigin="1700,89" coordsize="74,74" path="m1741,162r-10,l1727,161r-27,-31l1700,120r31,-31l1741,89r32,36l1773,130r-32,32xe" fillcolor="black" stroked="f">
            <v:path arrowok="t"/>
            <w10:wrap anchorx="page"/>
          </v:shape>
        </w:pict>
      </w:r>
      <w:r>
        <w:pict>
          <v:shape id="docshape41" o:spid="_x0000_s1045" style="position:absolute;left:0;text-align:left;margin-left:85pt;margin-top:20.5pt;width:3.7pt;height:3.7pt;z-index:15737344;mso-position-horizontal-relative:page" coordorigin="1700,410" coordsize="74,74" path="m1741,483r-10,l1727,482r-27,-31l1700,442r31,-32l1741,410r32,37l1773,451r-32,32xe" fillcolor="black" stroked="f">
            <v:path arrowok="t"/>
            <w10:wrap anchorx="page"/>
          </v:shape>
        </w:pict>
      </w:r>
      <w:r w:rsidR="00B4433D">
        <w:rPr>
          <w:w w:val="105"/>
        </w:rPr>
        <w:t>Healthcare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assistant</w:t>
      </w:r>
      <w:r w:rsidR="00B4433D">
        <w:rPr>
          <w:spacing w:val="-68"/>
          <w:w w:val="105"/>
        </w:rPr>
        <w:t xml:space="preserve"> </w:t>
      </w:r>
      <w:r w:rsidR="00B4433D">
        <w:rPr>
          <w:w w:val="105"/>
        </w:rPr>
        <w:t>Hotel</w:t>
      </w:r>
      <w:r w:rsidR="00B4433D">
        <w:rPr>
          <w:spacing w:val="21"/>
          <w:w w:val="105"/>
        </w:rPr>
        <w:t xml:space="preserve"> </w:t>
      </w:r>
      <w:r w:rsidR="00B4433D">
        <w:rPr>
          <w:w w:val="105"/>
        </w:rPr>
        <w:t>receptionist</w:t>
      </w:r>
    </w:p>
    <w:p w:rsidR="00B13516" w:rsidRDefault="00B4433D">
      <w:pPr>
        <w:pStyle w:val="BodyText"/>
        <w:spacing w:before="144" w:line="333" w:lineRule="auto"/>
        <w:ind w:left="1246" w:right="1386"/>
      </w:pPr>
      <w:r>
        <w:br w:type="column"/>
      </w:r>
      <w:r>
        <w:rPr>
          <w:w w:val="105"/>
        </w:rPr>
        <w:t>Human</w:t>
      </w:r>
      <w:r>
        <w:rPr>
          <w:spacing w:val="37"/>
          <w:w w:val="105"/>
        </w:rPr>
        <w:t xml:space="preserve"> </w:t>
      </w:r>
      <w:r>
        <w:rPr>
          <w:w w:val="105"/>
        </w:rPr>
        <w:t>resources</w:t>
      </w:r>
      <w:r>
        <w:rPr>
          <w:spacing w:val="37"/>
          <w:w w:val="105"/>
        </w:rPr>
        <w:t xml:space="preserve"> </w:t>
      </w:r>
      <w:r>
        <w:rPr>
          <w:w w:val="105"/>
        </w:rPr>
        <w:t>officer</w:t>
      </w:r>
      <w:r>
        <w:rPr>
          <w:spacing w:val="-67"/>
          <w:w w:val="105"/>
        </w:rPr>
        <w:t xml:space="preserve"> </w:t>
      </w:r>
      <w:r>
        <w:rPr>
          <w:w w:val="105"/>
        </w:rPr>
        <w:t>Journalist</w:t>
      </w:r>
    </w:p>
    <w:p w:rsidR="00B13516" w:rsidRDefault="009D5772">
      <w:pPr>
        <w:pStyle w:val="BodyText"/>
        <w:ind w:left="1246"/>
      </w:pPr>
      <w:r>
        <w:pict>
          <v:shape id="docshape42" o:spid="_x0000_s1044" style="position:absolute;left:0;text-align:left;margin-left:310.75pt;margin-top:-27.7pt;width:3.7pt;height:3.7pt;z-index:15748096;mso-position-horizontal-relative:page" coordorigin="6215,-554" coordsize="74,74" path="m6256,-481r-10,l6242,-482r-27,-30l6215,-522r31,-32l6256,-554r32,37l6288,-512r-32,31xe" fillcolor="black" stroked="f">
            <v:path arrowok="t"/>
            <w10:wrap anchorx="page"/>
          </v:shape>
        </w:pict>
      </w:r>
      <w:r>
        <w:pict>
          <v:shape id="docshape43" o:spid="_x0000_s1043" style="position:absolute;left:0;text-align:left;margin-left:310.75pt;margin-top:-11.6pt;width:3.7pt;height:3.7pt;z-index:15748608;mso-position-horizontal-relative:page" coordorigin="6215,-232" coordsize="74,74" path="m6256,-159r-10,l6242,-160r-27,-31l6215,-201r31,-31l6256,-232r32,36l6288,-191r-32,32xe" fillcolor="black" stroked="f">
            <v:path arrowok="t"/>
            <w10:wrap anchorx="page"/>
          </v:shape>
        </w:pict>
      </w:r>
      <w:r>
        <w:pict>
          <v:shape id="docshape44" o:spid="_x0000_s1042" style="position:absolute;left:0;text-align:left;margin-left:310.75pt;margin-top:4.45pt;width:3.7pt;height:3.7pt;z-index:15749120;mso-position-horizontal-relative:page" coordorigin="6215,89" coordsize="74,74" path="m6256,162r-10,l6242,161r-27,-31l6215,120r31,-31l6256,89r32,36l6288,130r-32,32xe" fillcolor="black" stroked="f">
            <v:path arrowok="t"/>
            <w10:wrap anchorx="page"/>
          </v:shape>
        </w:pict>
      </w:r>
      <w:r w:rsidR="00B4433D">
        <w:rPr>
          <w:w w:val="105"/>
        </w:rPr>
        <w:t>Logistics</w:t>
      </w:r>
      <w:r w:rsidR="00B4433D">
        <w:rPr>
          <w:spacing w:val="37"/>
          <w:w w:val="105"/>
        </w:rPr>
        <w:t xml:space="preserve"> </w:t>
      </w:r>
      <w:r w:rsidR="00B4433D">
        <w:rPr>
          <w:w w:val="105"/>
        </w:rPr>
        <w:t>manager</w:t>
      </w:r>
    </w:p>
    <w:p w:rsidR="00B13516" w:rsidRDefault="009D5772">
      <w:pPr>
        <w:pStyle w:val="BodyText"/>
        <w:spacing w:before="90" w:line="328" w:lineRule="auto"/>
        <w:ind w:left="1246" w:right="1386"/>
      </w:pPr>
      <w:r>
        <w:pict>
          <v:shape id="docshape45" o:spid="_x0000_s1041" style="position:absolute;left:0;text-align:left;margin-left:310.75pt;margin-top:8.95pt;width:3.7pt;height:3.7pt;z-index:15749632;mso-position-horizontal-relative:page" coordorigin="6215,179" coordsize="74,74" path="m6256,252r-10,l6242,251r-27,-31l6215,210r31,-31l6256,179r32,36l6288,220r-32,32xe" fillcolor="black" stroked="f">
            <v:path arrowok="t"/>
            <w10:wrap anchorx="page"/>
          </v:shape>
        </w:pict>
      </w:r>
      <w:r>
        <w:pict>
          <v:shape id="docshape46" o:spid="_x0000_s1040" style="position:absolute;left:0;text-align:left;margin-left:310.75pt;margin-top:25pt;width:3.7pt;height:3.7pt;z-index:15750144;mso-position-horizontal-relative:page" coordorigin="6215,500" coordsize="74,74" path="m6256,573r-10,l6242,572r-27,-31l6215,532r31,-32l6256,500r32,37l6288,541r-32,32xe" fillcolor="black" stroked="f">
            <v:path arrowok="t"/>
            <w10:wrap anchorx="page"/>
          </v:shape>
        </w:pict>
      </w:r>
      <w:r w:rsidR="00B4433D">
        <w:rPr>
          <w:w w:val="105"/>
        </w:rPr>
        <w:t>Marketing</w:t>
      </w:r>
      <w:r w:rsidR="00B4433D">
        <w:rPr>
          <w:spacing w:val="29"/>
          <w:w w:val="105"/>
        </w:rPr>
        <w:t xml:space="preserve"> </w:t>
      </w:r>
      <w:r w:rsidR="00B4433D">
        <w:rPr>
          <w:w w:val="105"/>
        </w:rPr>
        <w:t>manager</w:t>
      </w:r>
      <w:r w:rsidR="00B4433D">
        <w:rPr>
          <w:spacing w:val="30"/>
          <w:w w:val="105"/>
        </w:rPr>
        <w:t xml:space="preserve"> </w:t>
      </w:r>
      <w:r w:rsidR="00B4433D">
        <w:rPr>
          <w:rFonts w:ascii="Gill Sans MT"/>
          <w:w w:val="105"/>
        </w:rPr>
        <w:t>/</w:t>
      </w:r>
      <w:r w:rsidR="00B4433D">
        <w:rPr>
          <w:rFonts w:ascii="Gill Sans MT"/>
          <w:spacing w:val="45"/>
          <w:w w:val="105"/>
        </w:rPr>
        <w:t xml:space="preserve"> </w:t>
      </w:r>
      <w:r w:rsidR="00B4433D">
        <w:rPr>
          <w:w w:val="105"/>
        </w:rPr>
        <w:t>assistant</w:t>
      </w:r>
      <w:r w:rsidR="00B4433D">
        <w:rPr>
          <w:spacing w:val="-67"/>
          <w:w w:val="105"/>
        </w:rPr>
        <w:t xml:space="preserve"> </w:t>
      </w:r>
      <w:r w:rsidR="00B4433D">
        <w:rPr>
          <w:w w:val="105"/>
        </w:rPr>
        <w:t xml:space="preserve">Nurse </w:t>
      </w:r>
      <w:r w:rsidR="00B4433D">
        <w:rPr>
          <w:rFonts w:ascii="Gill Sans MT"/>
          <w:w w:val="105"/>
        </w:rPr>
        <w:t>/</w:t>
      </w:r>
      <w:r w:rsidR="00B4433D">
        <w:rPr>
          <w:rFonts w:ascii="Gill Sans MT"/>
          <w:spacing w:val="15"/>
          <w:w w:val="105"/>
        </w:rPr>
        <w:t xml:space="preserve"> </w:t>
      </w:r>
      <w:r w:rsidR="00B4433D">
        <w:rPr>
          <w:w w:val="105"/>
        </w:rPr>
        <w:t>midwife</w:t>
      </w:r>
    </w:p>
    <w:p w:rsidR="00B13516" w:rsidRDefault="009D5772">
      <w:pPr>
        <w:pStyle w:val="BodyText"/>
        <w:spacing w:before="2" w:line="333" w:lineRule="auto"/>
        <w:ind w:left="1246" w:right="2440"/>
      </w:pPr>
      <w:r>
        <w:pict>
          <v:shape id="docshape47" o:spid="_x0000_s1039" style="position:absolute;left:0;text-align:left;margin-left:310.75pt;margin-top:4.55pt;width:3.7pt;height:3.7pt;z-index:15750656;mso-position-horizontal-relative:page" coordorigin="6215,91" coordsize="74,74" path="m6256,164r-10,l6242,163r-27,-31l6215,122r31,-31l6256,91r32,36l6288,132r-32,32xe" fillcolor="black" stroked="f">
            <v:path arrowok="t"/>
            <w10:wrap anchorx="page"/>
          </v:shape>
        </w:pict>
      </w:r>
      <w:r>
        <w:pict>
          <v:shape id="docshape48" o:spid="_x0000_s1038" style="position:absolute;left:0;text-align:left;margin-left:310.75pt;margin-top:20.6pt;width:3.7pt;height:3.7pt;z-index:15751168;mso-position-horizontal-relative:page" coordorigin="6215,412" coordsize="74,74" path="m6256,485r-10,l6242,484r-27,-31l6215,444r31,-32l6256,412r32,37l6288,453r-32,32xe" fillcolor="black" stroked="f">
            <v:path arrowok="t"/>
            <w10:wrap anchorx="page"/>
          </v:shape>
        </w:pict>
      </w:r>
      <w:r>
        <w:pict>
          <v:shape id="docshape49" o:spid="_x0000_s1037" style="position:absolute;left:0;text-align:left;margin-left:310.75pt;margin-top:36.65pt;width:3.7pt;height:3.7pt;z-index:15751680;mso-position-horizontal-relative:page" coordorigin="6215,733" coordsize="74,74" path="m6256,806r-10,l6242,805r-27,-30l6215,765r31,-32l6256,733r32,37l6288,775r-32,31xe" fillcolor="black" stroked="f">
            <v:path arrowok="t"/>
            <w10:wrap anchorx="page"/>
          </v:shape>
        </w:pict>
      </w:r>
      <w:r>
        <w:pict>
          <v:shape id="docshape50" o:spid="_x0000_s1036" style="position:absolute;left:0;text-align:left;margin-left:310.75pt;margin-top:52.75pt;width:3.7pt;height:3.7pt;z-index:15752192;mso-position-horizontal-relative:page" coordorigin="6215,1055" coordsize="74,74" path="m6256,1128r-10,l6242,1127r-27,-31l6215,1086r31,-31l6256,1055r32,36l6288,1096r-32,32xe" fillcolor="black" stroked="f">
            <v:path arrowok="t"/>
            <w10:wrap anchorx="page"/>
          </v:shape>
        </w:pict>
      </w:r>
      <w:r>
        <w:pict>
          <v:shape id="docshape51" o:spid="_x0000_s1035" style="position:absolute;left:0;text-align:left;margin-left:310.75pt;margin-top:68.8pt;width:3.7pt;height:3.7pt;z-index:15752704;mso-position-horizontal-relative:page" coordorigin="6215,1376" coordsize="74,74" path="m6256,1449r-10,l6242,1448r-27,-31l6215,1407r31,-31l6256,1376r32,36l6288,1417r-32,32xe" fillcolor="black" stroked="f">
            <v:path arrowok="t"/>
            <w10:wrap anchorx="page"/>
          </v:shape>
        </w:pict>
      </w:r>
      <w:r w:rsidR="00B4433D">
        <w:rPr>
          <w:w w:val="105"/>
        </w:rPr>
        <w:t>Occupational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therapist</w:t>
      </w:r>
      <w:r w:rsidR="00B4433D">
        <w:rPr>
          <w:spacing w:val="-68"/>
          <w:w w:val="105"/>
        </w:rPr>
        <w:t xml:space="preserve"> </w:t>
      </w:r>
      <w:r w:rsidR="00B4433D">
        <w:rPr>
          <w:w w:val="105"/>
        </w:rPr>
        <w:t>Production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manager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Purchasing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manager</w:t>
      </w:r>
      <w:r w:rsidR="00B4433D">
        <w:rPr>
          <w:spacing w:val="1"/>
          <w:w w:val="105"/>
        </w:rPr>
        <w:t xml:space="preserve"> </w:t>
      </w:r>
      <w:proofErr w:type="gramStart"/>
      <w:r w:rsidR="00B4433D">
        <w:rPr>
          <w:w w:val="105"/>
        </w:rPr>
        <w:t>Quality  technician</w:t>
      </w:r>
      <w:proofErr w:type="gramEnd"/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Retail</w:t>
      </w:r>
      <w:r w:rsidR="00B4433D">
        <w:rPr>
          <w:spacing w:val="-1"/>
          <w:w w:val="105"/>
        </w:rPr>
        <w:t xml:space="preserve"> </w:t>
      </w:r>
      <w:r w:rsidR="00B4433D">
        <w:rPr>
          <w:w w:val="105"/>
        </w:rPr>
        <w:t>buyer</w:t>
      </w:r>
    </w:p>
    <w:p w:rsidR="00B13516" w:rsidRDefault="009D5772">
      <w:pPr>
        <w:pStyle w:val="BodyText"/>
        <w:spacing w:before="2" w:line="333" w:lineRule="auto"/>
        <w:ind w:left="1246" w:right="2803"/>
      </w:pPr>
      <w:r>
        <w:pict>
          <v:shape id="docshape52" o:spid="_x0000_s1034" style="position:absolute;left:0;text-align:left;margin-left:310.75pt;margin-top:4.55pt;width:3.7pt;height:3.7pt;z-index:15753216;mso-position-horizontal-relative:page" coordorigin="6215,91" coordsize="74,74" path="m6256,164r-10,l6242,163r-27,-31l6215,122r31,-31l6256,91r32,36l6288,132r-32,32xe" fillcolor="black" stroked="f">
            <v:path arrowok="t"/>
            <w10:wrap anchorx="page"/>
          </v:shape>
        </w:pict>
      </w:r>
      <w:r>
        <w:pict>
          <v:shape id="docshape53" o:spid="_x0000_s1033" style="position:absolute;left:0;text-align:left;margin-left:310.75pt;margin-top:20.6pt;width:3.7pt;height:3.7pt;z-index:15753728;mso-position-horizontal-relative:page" coordorigin="6215,412" coordsize="74,74" path="m6256,485r-10,l6242,484r-27,-31l6215,444r31,-32l6256,412r32,37l6288,453r-32,32xe" fillcolor="black" stroked="f">
            <v:path arrowok="t"/>
            <w10:wrap anchorx="page"/>
          </v:shape>
        </w:pict>
      </w:r>
      <w:r>
        <w:pict>
          <v:shape id="docshape54" o:spid="_x0000_s1032" style="position:absolute;left:0;text-align:left;margin-left:310.75pt;margin-top:36.65pt;width:3.7pt;height:3.7pt;z-index:15754240;mso-position-horizontal-relative:page" coordorigin="6215,733" coordsize="74,74" path="m6256,806r-10,l6242,805r-27,-30l6215,765r31,-32l6256,733r32,37l6288,775r-32,31xe" fillcolor="black" stroked="f">
            <v:path arrowok="t"/>
            <w10:wrap anchorx="page"/>
          </v:shape>
        </w:pict>
      </w:r>
      <w:r>
        <w:pict>
          <v:shape id="docshape55" o:spid="_x0000_s1031" style="position:absolute;left:0;text-align:left;margin-left:310.75pt;margin-top:52.75pt;width:3.7pt;height:3.7pt;z-index:15754752;mso-position-horizontal-relative:page" coordorigin="6215,1055" coordsize="74,74" path="m6256,1128r-10,l6242,1127r-27,-31l6215,1086r31,-31l6256,1055r32,36l6288,1096r-32,32xe" fillcolor="black" stroked="f">
            <v:path arrowok="t"/>
            <w10:wrap anchorx="page"/>
          </v:shape>
        </w:pict>
      </w:r>
      <w:r w:rsidR="00B4433D">
        <w:rPr>
          <w:w w:val="105"/>
        </w:rPr>
        <w:t>Retail</w:t>
      </w:r>
      <w:r w:rsidR="00B4433D">
        <w:rPr>
          <w:spacing w:val="7"/>
          <w:w w:val="105"/>
        </w:rPr>
        <w:t xml:space="preserve"> </w:t>
      </w:r>
      <w:r w:rsidR="00B4433D">
        <w:rPr>
          <w:w w:val="105"/>
        </w:rPr>
        <w:t>manager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Sales</w:t>
      </w:r>
      <w:r w:rsidR="00B4433D">
        <w:rPr>
          <w:spacing w:val="12"/>
          <w:w w:val="105"/>
        </w:rPr>
        <w:t xml:space="preserve"> </w:t>
      </w:r>
      <w:proofErr w:type="gramStart"/>
      <w:r w:rsidR="00B4433D">
        <w:rPr>
          <w:w w:val="105"/>
        </w:rPr>
        <w:t>assistant</w:t>
      </w:r>
      <w:proofErr w:type="gramEnd"/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Store</w:t>
      </w:r>
      <w:r w:rsidR="00B4433D">
        <w:rPr>
          <w:spacing w:val="1"/>
          <w:w w:val="105"/>
        </w:rPr>
        <w:t xml:space="preserve"> </w:t>
      </w:r>
      <w:r w:rsidR="00B4433D">
        <w:rPr>
          <w:w w:val="105"/>
        </w:rPr>
        <w:t>demonstrator</w:t>
      </w:r>
      <w:r w:rsidR="00B4433D">
        <w:rPr>
          <w:spacing w:val="-68"/>
          <w:w w:val="105"/>
        </w:rPr>
        <w:t xml:space="preserve"> </w:t>
      </w:r>
      <w:r w:rsidR="00B4433D">
        <w:rPr>
          <w:w w:val="105"/>
        </w:rPr>
        <w:t>Tour guide</w:t>
      </w:r>
    </w:p>
    <w:p w:rsidR="00B13516" w:rsidRDefault="00B13516">
      <w:pPr>
        <w:spacing w:line="333" w:lineRule="auto"/>
        <w:sectPr w:rsidR="00B13516">
          <w:type w:val="continuous"/>
          <w:pgSz w:w="11910" w:h="16850"/>
          <w:pgMar w:top="600" w:right="620" w:bottom="280" w:left="680" w:header="720" w:footer="720" w:gutter="0"/>
          <w:cols w:num="2" w:space="720" w:equalWidth="0">
            <w:col w:w="4079" w:space="436"/>
            <w:col w:w="6095"/>
          </w:cols>
        </w:sectPr>
      </w:pP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spacing w:before="11"/>
        <w:rPr>
          <w:sz w:val="24"/>
        </w:rPr>
      </w:pPr>
    </w:p>
    <w:p w:rsidR="00B13516" w:rsidRDefault="009D5772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56" o:spid="_x0000_s1086" type="#_x0000_t202" style="width:519.45pt;height:169.8pt;mso-left-percent:-10001;mso-top-percent:-10001;mso-position-horizontal:absolute;mso-position-horizontal-relative:char;mso-position-vertical:absolute;mso-position-vertical-relative:line;mso-left-percent:-10001;mso-top-percent:-10001" fillcolor="#1dbad0" stroked="f">
            <v:textbox inset="0,0,0,0">
              <w:txbxContent>
                <w:p w:rsidR="00B13516" w:rsidRDefault="00B13516">
                  <w:pPr>
                    <w:pStyle w:val="BodyText"/>
                    <w:spacing w:before="11"/>
                    <w:rPr>
                      <w:color w:val="000000"/>
                      <w:sz w:val="32"/>
                    </w:rPr>
                  </w:pPr>
                </w:p>
                <w:p w:rsidR="00B13516" w:rsidRDefault="00B4433D">
                  <w:pPr>
                    <w:ind w:left="470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B13516" w:rsidRDefault="00B13516">
                  <w:pPr>
                    <w:pStyle w:val="BodyText"/>
                    <w:spacing w:before="8"/>
                    <w:rPr>
                      <w:rFonts w:ascii="Calibri"/>
                      <w:color w:val="000000"/>
                      <w:sz w:val="31"/>
                    </w:rPr>
                  </w:pPr>
                </w:p>
                <w:p w:rsidR="00B13516" w:rsidRDefault="00B4433D">
                  <w:pPr>
                    <w:pStyle w:val="BodyText"/>
                    <w:spacing w:line="328" w:lineRule="auto"/>
                    <w:ind w:left="571" w:right="617"/>
                    <w:jc w:val="both"/>
                    <w:rPr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Mary Berry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 xml:space="preserve">, </w:t>
                  </w:r>
                  <w:r>
                    <w:rPr>
                      <w:color w:val="FFFFFF"/>
                      <w:w w:val="105"/>
                    </w:rPr>
                    <w:t>the TV presenter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 xml:space="preserve">, </w:t>
                  </w:r>
                  <w:r>
                    <w:rPr>
                      <w:color w:val="FFFFFF"/>
                      <w:w w:val="105"/>
                    </w:rPr>
                    <w:t xml:space="preserve">food writer and </w:t>
                  </w:r>
                  <w:proofErr w:type="gramStart"/>
                  <w:r>
                    <w:rPr>
                      <w:color w:val="FFFFFF"/>
                      <w:w w:val="105"/>
                    </w:rPr>
                    <w:t>former  Great</w:t>
                  </w:r>
                  <w:proofErr w:type="gramEnd"/>
                  <w:r>
                    <w:rPr>
                      <w:color w:val="FFFFFF"/>
                      <w:w w:val="105"/>
                    </w:rPr>
                    <w:t xml:space="preserve">  British  Bake  off  judge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/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tudied</w:t>
                  </w:r>
                </w:p>
                <w:p w:rsidR="00B13516" w:rsidRDefault="00B4433D">
                  <w:pPr>
                    <w:pStyle w:val="BodyText"/>
                    <w:spacing w:before="6" w:line="328" w:lineRule="auto"/>
                    <w:ind w:left="571" w:right="616" w:firstLine="75"/>
                    <w:jc w:val="both"/>
                    <w:rPr>
                      <w:rFonts w:asci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catering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5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stitutional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anagement</w:t>
                  </w:r>
                  <w:r>
                    <w:rPr>
                      <w:color w:val="FFFFFF"/>
                      <w:spacing w:val="5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college</w:t>
                  </w:r>
                  <w:r>
                    <w:rPr>
                      <w:color w:val="FFFFFF"/>
                      <w:spacing w:val="5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5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ater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rained</w:t>
                  </w:r>
                  <w:r>
                    <w:rPr>
                      <w:color w:val="FFFFFF"/>
                      <w:spacing w:val="5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n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Paris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.</w:t>
                  </w:r>
                  <w:r>
                    <w:rPr>
                      <w:rFonts w:ascii="Gill Sans MT"/>
                      <w:color w:val="FFFFFF"/>
                      <w:spacing w:val="1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er</w:t>
                  </w:r>
                  <w:r>
                    <w:rPr>
                      <w:color w:val="FFFFFF"/>
                      <w:spacing w:val="59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irst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ob was for the electricity board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 xml:space="preserve">, </w:t>
                  </w:r>
                  <w:r>
                    <w:rPr>
                      <w:color w:val="FFFFFF"/>
                      <w:w w:val="105"/>
                    </w:rPr>
                    <w:t xml:space="preserve">showing </w:t>
                  </w:r>
                  <w:proofErr w:type="gramStart"/>
                  <w:r>
                    <w:rPr>
                      <w:color w:val="FFFFFF"/>
                      <w:w w:val="105"/>
                    </w:rPr>
                    <w:t>customers  how</w:t>
                  </w:r>
                  <w:proofErr w:type="gramEnd"/>
                  <w:r>
                    <w:rPr>
                      <w:color w:val="FFFFFF"/>
                      <w:w w:val="105"/>
                    </w:rPr>
                    <w:t xml:space="preserve">  to  use  their  new  electric</w:t>
                  </w:r>
                  <w:r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vens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!</w:t>
                  </w:r>
                  <w:r>
                    <w:rPr>
                      <w:rFonts w:ascii="Gill Sans MT"/>
                      <w:color w:val="FFFFFF"/>
                      <w:spacing w:val="47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he</w:t>
                  </w:r>
                  <w:r>
                    <w:rPr>
                      <w:color w:val="FFFFFF"/>
                      <w:spacing w:val="3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orked</w:t>
                  </w:r>
                  <w:r>
                    <w:rPr>
                      <w:color w:val="FFFFFF"/>
                      <w:spacing w:val="3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3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any</w:t>
                  </w:r>
                  <w:r>
                    <w:rPr>
                      <w:color w:val="FFFFFF"/>
                      <w:spacing w:val="3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ears</w:t>
                  </w:r>
                  <w:r>
                    <w:rPr>
                      <w:color w:val="FFFFFF"/>
                      <w:spacing w:val="3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on</w:t>
                  </w:r>
                  <w:r>
                    <w:rPr>
                      <w:color w:val="FFFFFF"/>
                      <w:spacing w:val="32"/>
                      <w:w w:val="105"/>
                    </w:rPr>
                    <w:t xml:space="preserve"> </w:t>
                  </w:r>
                  <w:proofErr w:type="spellStart"/>
                  <w:r>
                    <w:rPr>
                      <w:color w:val="FFFFFF"/>
                      <w:w w:val="105"/>
                    </w:rPr>
                    <w:t>magasines</w:t>
                  </w:r>
                  <w:proofErr w:type="spellEnd"/>
                  <w:r>
                    <w:rPr>
                      <w:rFonts w:asci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/>
                      <w:color w:val="FFFFFF"/>
                      <w:spacing w:val="47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V</w:t>
                  </w:r>
                  <w:r>
                    <w:rPr>
                      <w:color w:val="FFFFFF"/>
                      <w:spacing w:val="3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3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radio</w:t>
                  </w:r>
                  <w:r>
                    <w:rPr>
                      <w:color w:val="FFFFFF"/>
                      <w:spacing w:val="3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hows</w:t>
                  </w:r>
                  <w:r>
                    <w:rPr>
                      <w:color w:val="FFFFFF"/>
                      <w:spacing w:val="3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efore</w:t>
                  </w:r>
                  <w:r>
                    <w:rPr>
                      <w:color w:val="FFFFFF"/>
                      <w:spacing w:val="3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becoming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</w:t>
                  </w:r>
                  <w:r>
                    <w:rPr>
                      <w:color w:val="FFFFFF"/>
                      <w:spacing w:val="-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ousehol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name</w:t>
                  </w:r>
                  <w:r>
                    <w:rPr>
                      <w:rFonts w:ascii="Gill Sans MT"/>
                      <w:color w:val="FFFFFF"/>
                      <w:w w:val="105"/>
                    </w:rPr>
                    <w:t>.</w:t>
                  </w:r>
                </w:p>
              </w:txbxContent>
            </v:textbox>
            <w10:wrap type="none"/>
            <w10:anchorlock/>
          </v:shape>
        </w:pict>
      </w:r>
    </w:p>
    <w:p w:rsidR="00B13516" w:rsidRDefault="00B13516">
      <w:pPr>
        <w:rPr>
          <w:sz w:val="20"/>
        </w:rPr>
        <w:sectPr w:rsidR="00B13516">
          <w:type w:val="continuous"/>
          <w:pgSz w:w="11910" w:h="16850"/>
          <w:pgMar w:top="600" w:right="620" w:bottom="280" w:left="680" w:header="720" w:footer="720" w:gutter="0"/>
          <w:cols w:space="720"/>
        </w:sectPr>
      </w:pPr>
    </w:p>
    <w:p w:rsidR="00B13516" w:rsidRDefault="00B4433D">
      <w:pPr>
        <w:pStyle w:val="Heading1"/>
        <w:spacing w:before="81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B13516" w:rsidRDefault="00B13516">
      <w:pPr>
        <w:pStyle w:val="BodyText"/>
        <w:rPr>
          <w:sz w:val="20"/>
        </w:rPr>
      </w:pPr>
    </w:p>
    <w:p w:rsidR="00B13516" w:rsidRDefault="00B13516">
      <w:pPr>
        <w:pStyle w:val="BodyText"/>
        <w:rPr>
          <w:sz w:val="16"/>
        </w:rPr>
      </w:pPr>
    </w:p>
    <w:p w:rsidR="00B13516" w:rsidRDefault="00B4433D">
      <w:pPr>
        <w:pStyle w:val="BodyText"/>
        <w:spacing w:before="74" w:line="328" w:lineRule="auto"/>
        <w:ind w:left="660" w:right="761" w:hanging="135"/>
        <w:rPr>
          <w:rFonts w:ascii="Gill Sans MT"/>
        </w:rPr>
      </w:pPr>
      <w:r>
        <w:rPr>
          <w:w w:val="105"/>
        </w:rPr>
        <w:t>There</w:t>
      </w:r>
      <w:r>
        <w:rPr>
          <w:spacing w:val="21"/>
          <w:w w:val="105"/>
        </w:rPr>
        <w:t xml:space="preserve"> </w:t>
      </w:r>
      <w:r>
        <w:rPr>
          <w:w w:val="105"/>
        </w:rPr>
        <w:t>are</w:t>
      </w:r>
      <w:r>
        <w:rPr>
          <w:spacing w:val="21"/>
          <w:w w:val="105"/>
        </w:rPr>
        <w:t xml:space="preserve"> </w:t>
      </w:r>
      <w:r>
        <w:rPr>
          <w:w w:val="105"/>
        </w:rPr>
        <w:t>careers</w:t>
      </w:r>
      <w:r>
        <w:rPr>
          <w:spacing w:val="21"/>
          <w:w w:val="105"/>
        </w:rPr>
        <w:t xml:space="preserve"> </w:t>
      </w:r>
      <w:r>
        <w:rPr>
          <w:w w:val="105"/>
        </w:rPr>
        <w:t>related</w:t>
      </w:r>
      <w:r>
        <w:rPr>
          <w:spacing w:val="21"/>
          <w:w w:val="105"/>
        </w:rPr>
        <w:t xml:space="preserve"> </w:t>
      </w:r>
      <w:r>
        <w:rPr>
          <w:w w:val="105"/>
        </w:rPr>
        <w:t>to</w:t>
      </w:r>
      <w:r>
        <w:rPr>
          <w:spacing w:val="21"/>
          <w:w w:val="105"/>
        </w:rPr>
        <w:t xml:space="preserve"> </w:t>
      </w:r>
      <w:r>
        <w:rPr>
          <w:w w:val="105"/>
        </w:rPr>
        <w:t>food</w:t>
      </w:r>
      <w:r>
        <w:rPr>
          <w:spacing w:val="22"/>
          <w:w w:val="105"/>
        </w:rPr>
        <w:t xml:space="preserve"> </w:t>
      </w:r>
      <w:r>
        <w:rPr>
          <w:w w:val="105"/>
        </w:rPr>
        <w:t>preparation</w:t>
      </w:r>
      <w:r>
        <w:rPr>
          <w:spacing w:val="21"/>
          <w:w w:val="105"/>
        </w:rPr>
        <w:t xml:space="preserve"> </w:t>
      </w:r>
      <w:r>
        <w:rPr>
          <w:w w:val="105"/>
        </w:rPr>
        <w:t>and</w:t>
      </w:r>
      <w:r>
        <w:rPr>
          <w:spacing w:val="21"/>
          <w:w w:val="105"/>
        </w:rPr>
        <w:t xml:space="preserve"> </w:t>
      </w:r>
      <w:r>
        <w:rPr>
          <w:w w:val="105"/>
        </w:rPr>
        <w:t>nutrition</w:t>
      </w:r>
      <w:r>
        <w:rPr>
          <w:spacing w:val="21"/>
          <w:w w:val="105"/>
        </w:rPr>
        <w:t xml:space="preserve"> </w:t>
      </w:r>
      <w:r>
        <w:rPr>
          <w:w w:val="105"/>
        </w:rPr>
        <w:t>in</w:t>
      </w:r>
      <w:r>
        <w:rPr>
          <w:spacing w:val="21"/>
          <w:w w:val="105"/>
        </w:rPr>
        <w:t xml:space="preserve"> </w:t>
      </w:r>
      <w:r>
        <w:rPr>
          <w:w w:val="105"/>
        </w:rPr>
        <w:t>several</w:t>
      </w:r>
      <w:r>
        <w:rPr>
          <w:spacing w:val="21"/>
          <w:w w:val="105"/>
        </w:rPr>
        <w:t xml:space="preserve"> </w:t>
      </w:r>
      <w:r>
        <w:rPr>
          <w:w w:val="105"/>
        </w:rPr>
        <w:t>work</w:t>
      </w:r>
      <w:r>
        <w:rPr>
          <w:spacing w:val="21"/>
          <w:w w:val="105"/>
        </w:rPr>
        <w:t xml:space="preserve"> </w:t>
      </w:r>
      <w:r>
        <w:rPr>
          <w:w w:val="105"/>
        </w:rPr>
        <w:t>sectors</w:t>
      </w:r>
      <w:r>
        <w:rPr>
          <w:rFonts w:ascii="Gill Sans MT"/>
          <w:w w:val="105"/>
        </w:rPr>
        <w:t>,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such</w:t>
      </w:r>
      <w:r>
        <w:rPr>
          <w:spacing w:val="50"/>
          <w:w w:val="105"/>
        </w:rPr>
        <w:t xml:space="preserve"> </w:t>
      </w:r>
      <w:r>
        <w:rPr>
          <w:w w:val="105"/>
        </w:rPr>
        <w:t>as</w:t>
      </w:r>
      <w:r>
        <w:rPr>
          <w:spacing w:val="50"/>
          <w:w w:val="105"/>
        </w:rPr>
        <w:t xml:space="preserve"> </w:t>
      </w:r>
      <w:r>
        <w:rPr>
          <w:w w:val="105"/>
        </w:rPr>
        <w:t>catering</w:t>
      </w:r>
      <w:r>
        <w:rPr>
          <w:spacing w:val="50"/>
          <w:w w:val="105"/>
        </w:rPr>
        <w:t xml:space="preserve"> </w:t>
      </w:r>
      <w:r>
        <w:rPr>
          <w:w w:val="105"/>
        </w:rPr>
        <w:t>and</w:t>
      </w:r>
      <w:r>
        <w:rPr>
          <w:spacing w:val="50"/>
          <w:w w:val="105"/>
        </w:rPr>
        <w:t xml:space="preserve"> </w:t>
      </w:r>
      <w:r>
        <w:rPr>
          <w:w w:val="105"/>
        </w:rPr>
        <w:t>hospitality</w:t>
      </w:r>
      <w:r>
        <w:rPr>
          <w:rFonts w:ascii="Gill Sans MT"/>
          <w:w w:val="105"/>
        </w:rPr>
        <w:t>,</w:t>
      </w:r>
      <w:r>
        <w:rPr>
          <w:rFonts w:ascii="Gill Sans MT"/>
          <w:spacing w:val="25"/>
          <w:w w:val="105"/>
        </w:rPr>
        <w:t xml:space="preserve"> </w:t>
      </w:r>
      <w:r>
        <w:rPr>
          <w:w w:val="105"/>
        </w:rPr>
        <w:t>manufacturing</w:t>
      </w:r>
      <w:r>
        <w:rPr>
          <w:rFonts w:ascii="Gill Sans MT"/>
          <w:w w:val="105"/>
        </w:rPr>
        <w:t>,</w:t>
      </w:r>
      <w:r>
        <w:rPr>
          <w:rFonts w:ascii="Gill Sans MT"/>
          <w:spacing w:val="25"/>
          <w:w w:val="105"/>
        </w:rPr>
        <w:t xml:space="preserve"> </w:t>
      </w:r>
      <w:r>
        <w:rPr>
          <w:w w:val="105"/>
        </w:rPr>
        <w:t>food</w:t>
      </w:r>
      <w:r>
        <w:rPr>
          <w:spacing w:val="50"/>
          <w:w w:val="105"/>
        </w:rPr>
        <w:t xml:space="preserve"> </w:t>
      </w:r>
      <w:r>
        <w:rPr>
          <w:w w:val="105"/>
        </w:rPr>
        <w:t>science</w:t>
      </w:r>
      <w:r>
        <w:rPr>
          <w:rFonts w:ascii="Gill Sans MT"/>
          <w:w w:val="105"/>
        </w:rPr>
        <w:t>,</w:t>
      </w:r>
      <w:r>
        <w:rPr>
          <w:rFonts w:ascii="Gill Sans MT"/>
          <w:spacing w:val="25"/>
          <w:w w:val="105"/>
        </w:rPr>
        <w:t xml:space="preserve"> </w:t>
      </w:r>
      <w:r>
        <w:rPr>
          <w:w w:val="105"/>
        </w:rPr>
        <w:t>health</w:t>
      </w:r>
      <w:r>
        <w:rPr>
          <w:rFonts w:ascii="Gill Sans MT"/>
          <w:w w:val="105"/>
        </w:rPr>
        <w:t>,</w:t>
      </w:r>
      <w:r>
        <w:rPr>
          <w:rFonts w:ascii="Gill Sans MT"/>
          <w:spacing w:val="25"/>
          <w:w w:val="105"/>
        </w:rPr>
        <w:t xml:space="preserve"> </w:t>
      </w:r>
      <w:r>
        <w:rPr>
          <w:w w:val="105"/>
        </w:rPr>
        <w:t>education</w:t>
      </w:r>
      <w:r>
        <w:rPr>
          <w:rFonts w:ascii="Gill Sans MT"/>
          <w:w w:val="105"/>
        </w:rPr>
        <w:t>,</w:t>
      </w:r>
    </w:p>
    <w:p w:rsidR="00B13516" w:rsidRDefault="00B4433D">
      <w:pPr>
        <w:pStyle w:val="BodyText"/>
        <w:spacing w:before="2"/>
        <w:ind w:left="525"/>
        <w:jc w:val="both"/>
        <w:rPr>
          <w:rFonts w:ascii="Gill Sans MT"/>
        </w:rPr>
      </w:pPr>
      <w:r>
        <w:rPr>
          <w:w w:val="105"/>
        </w:rPr>
        <w:t>journalism</w:t>
      </w:r>
      <w:r>
        <w:rPr>
          <w:spacing w:val="31"/>
          <w:w w:val="105"/>
        </w:rPr>
        <w:t xml:space="preserve"> </w:t>
      </w:r>
      <w:r>
        <w:rPr>
          <w:w w:val="105"/>
        </w:rPr>
        <w:t>and</w:t>
      </w:r>
      <w:r>
        <w:rPr>
          <w:spacing w:val="32"/>
          <w:w w:val="105"/>
        </w:rPr>
        <w:t xml:space="preserve"> </w:t>
      </w:r>
      <w:r>
        <w:rPr>
          <w:w w:val="105"/>
        </w:rPr>
        <w:t>more</w:t>
      </w:r>
      <w:r>
        <w:rPr>
          <w:rFonts w:ascii="Gill Sans MT"/>
          <w:w w:val="105"/>
        </w:rPr>
        <w:t>.</w:t>
      </w:r>
    </w:p>
    <w:p w:rsidR="00B13516" w:rsidRDefault="00B13516">
      <w:pPr>
        <w:pStyle w:val="BodyText"/>
        <w:rPr>
          <w:rFonts w:ascii="Gill Sans MT"/>
          <w:sz w:val="20"/>
        </w:rPr>
      </w:pPr>
    </w:p>
    <w:p w:rsidR="00B13516" w:rsidRDefault="00B4433D">
      <w:pPr>
        <w:pStyle w:val="BodyText"/>
        <w:spacing w:before="176" w:line="328" w:lineRule="auto"/>
        <w:ind w:left="525" w:right="873"/>
        <w:jc w:val="both"/>
        <w:rPr>
          <w:rFonts w:ascii="Gill Sans MT"/>
        </w:rPr>
      </w:pPr>
      <w:r>
        <w:rPr>
          <w:w w:val="105"/>
        </w:rPr>
        <w:t>Routes</w:t>
      </w:r>
      <w:r>
        <w:rPr>
          <w:spacing w:val="1"/>
          <w:w w:val="105"/>
        </w:rPr>
        <w:t xml:space="preserve"> </w:t>
      </w:r>
      <w:r>
        <w:rPr>
          <w:w w:val="105"/>
        </w:rPr>
        <w:t>into</w:t>
      </w:r>
      <w:r>
        <w:rPr>
          <w:spacing w:val="1"/>
          <w:w w:val="105"/>
        </w:rPr>
        <w:t xml:space="preserve"> </w:t>
      </w:r>
      <w:r>
        <w:rPr>
          <w:w w:val="105"/>
        </w:rPr>
        <w:t>these</w:t>
      </w:r>
      <w:r>
        <w:rPr>
          <w:spacing w:val="1"/>
          <w:w w:val="105"/>
        </w:rPr>
        <w:t xml:space="preserve"> </w:t>
      </w:r>
      <w:r>
        <w:rPr>
          <w:w w:val="105"/>
        </w:rPr>
        <w:t>careers</w:t>
      </w:r>
      <w:r>
        <w:rPr>
          <w:spacing w:val="1"/>
          <w:w w:val="105"/>
        </w:rPr>
        <w:t xml:space="preserve"> </w:t>
      </w:r>
      <w:r>
        <w:rPr>
          <w:w w:val="105"/>
        </w:rPr>
        <w:t>include</w:t>
      </w:r>
      <w:r>
        <w:rPr>
          <w:spacing w:val="1"/>
          <w:w w:val="105"/>
        </w:rPr>
        <w:t xml:space="preserve"> </w:t>
      </w:r>
      <w:r>
        <w:rPr>
          <w:w w:val="105"/>
        </w:rPr>
        <w:t>further education</w:t>
      </w:r>
      <w:r>
        <w:rPr>
          <w:rFonts w:ascii="Gill Sans MT"/>
          <w:w w:val="105"/>
        </w:rPr>
        <w:t>,</w:t>
      </w:r>
      <w:r>
        <w:rPr>
          <w:rFonts w:ascii="Gill Sans MT"/>
          <w:spacing w:val="56"/>
          <w:w w:val="105"/>
        </w:rPr>
        <w:t xml:space="preserve"> </w:t>
      </w:r>
      <w:r>
        <w:rPr>
          <w:w w:val="105"/>
        </w:rPr>
        <w:t>apprenticeships and higher</w:t>
      </w:r>
      <w:r>
        <w:rPr>
          <w:spacing w:val="1"/>
          <w:w w:val="105"/>
        </w:rPr>
        <w:t xml:space="preserve"> </w:t>
      </w:r>
      <w:r>
        <w:rPr>
          <w:w w:val="105"/>
        </w:rPr>
        <w:t>education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Always</w:t>
      </w:r>
      <w:r>
        <w:rPr>
          <w:spacing w:val="1"/>
          <w:w w:val="105"/>
        </w:rPr>
        <w:t xml:space="preserve"> </w:t>
      </w:r>
      <w:r>
        <w:rPr>
          <w:w w:val="105"/>
        </w:rPr>
        <w:t>check</w:t>
      </w:r>
      <w:r>
        <w:rPr>
          <w:spacing w:val="1"/>
          <w:w w:val="105"/>
        </w:rPr>
        <w:t xml:space="preserve"> </w:t>
      </w:r>
      <w:r>
        <w:rPr>
          <w:w w:val="105"/>
        </w:rPr>
        <w:t>entry</w:t>
      </w:r>
      <w:r>
        <w:rPr>
          <w:spacing w:val="1"/>
          <w:w w:val="105"/>
        </w:rPr>
        <w:t xml:space="preserve"> </w:t>
      </w:r>
      <w:r>
        <w:rPr>
          <w:w w:val="105"/>
        </w:rPr>
        <w:t>requirements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may</w:t>
      </w:r>
      <w:r>
        <w:rPr>
          <w:spacing w:val="1"/>
          <w:w w:val="105"/>
        </w:rPr>
        <w:t xml:space="preserve"> </w:t>
      </w:r>
      <w:r>
        <w:rPr>
          <w:w w:val="105"/>
        </w:rPr>
        <w:t>need</w:t>
      </w:r>
      <w:r>
        <w:rPr>
          <w:spacing w:val="1"/>
          <w:w w:val="105"/>
        </w:rPr>
        <w:t xml:space="preserve"> </w:t>
      </w:r>
      <w:r>
        <w:rPr>
          <w:w w:val="105"/>
        </w:rPr>
        <w:t>other</w:t>
      </w:r>
      <w:r>
        <w:rPr>
          <w:spacing w:val="1"/>
          <w:w w:val="105"/>
        </w:rPr>
        <w:t xml:space="preserve"> </w:t>
      </w:r>
      <w:r>
        <w:rPr>
          <w:w w:val="105"/>
        </w:rPr>
        <w:t>subjects</w:t>
      </w:r>
      <w:r>
        <w:rPr>
          <w:spacing w:val="1"/>
          <w:w w:val="105"/>
        </w:rPr>
        <w:t xml:space="preserve"> </w:t>
      </w:r>
      <w:r>
        <w:rPr>
          <w:w w:val="105"/>
        </w:rPr>
        <w:t>too</w:t>
      </w:r>
      <w:r>
        <w:rPr>
          <w:rFonts w:ascii="Gill Sans MT"/>
          <w:w w:val="105"/>
        </w:rPr>
        <w:t>,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particularly</w:t>
      </w:r>
      <w:r>
        <w:rPr>
          <w:spacing w:val="-1"/>
          <w:w w:val="105"/>
        </w:rPr>
        <w:t xml:space="preserve"> </w:t>
      </w:r>
      <w:r>
        <w:rPr>
          <w:w w:val="105"/>
        </w:rPr>
        <w:t>English</w:t>
      </w:r>
      <w:r>
        <w:rPr>
          <w:rFonts w:ascii="Gill Sans MT"/>
          <w:w w:val="105"/>
        </w:rPr>
        <w:t>,</w:t>
      </w:r>
      <w:r>
        <w:rPr>
          <w:rFonts w:ascii="Gill Sans MT"/>
          <w:spacing w:val="24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spacing w:val="-1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r>
        <w:rPr>
          <w:w w:val="105"/>
        </w:rPr>
        <w:t>sciences</w:t>
      </w:r>
      <w:r>
        <w:rPr>
          <w:rFonts w:ascii="Gill Sans MT"/>
          <w:w w:val="105"/>
        </w:rPr>
        <w:t>.</w:t>
      </w:r>
    </w:p>
    <w:p w:rsidR="00B13516" w:rsidRDefault="00B13516">
      <w:pPr>
        <w:pStyle w:val="BodyText"/>
        <w:rPr>
          <w:rFonts w:ascii="Gill Sans MT"/>
          <w:sz w:val="28"/>
        </w:rPr>
      </w:pPr>
    </w:p>
    <w:p w:rsidR="00B13516" w:rsidRDefault="00B4433D" w:rsidP="009D5772">
      <w:pPr>
        <w:pStyle w:val="BodyText"/>
        <w:spacing w:line="331" w:lineRule="auto"/>
        <w:ind w:left="525" w:right="761"/>
        <w:rPr>
          <w:rFonts w:ascii="Gill Sans MT"/>
          <w:sz w:val="20"/>
        </w:rPr>
      </w:pPr>
      <w:r>
        <w:rPr>
          <w:w w:val="105"/>
        </w:rPr>
        <w:t>Higher</w:t>
      </w:r>
      <w:r>
        <w:rPr>
          <w:spacing w:val="25"/>
          <w:w w:val="105"/>
        </w:rPr>
        <w:t xml:space="preserve"> </w:t>
      </w:r>
      <w:r>
        <w:rPr>
          <w:w w:val="105"/>
        </w:rPr>
        <w:t>and</w:t>
      </w:r>
      <w:r>
        <w:rPr>
          <w:spacing w:val="25"/>
          <w:w w:val="105"/>
        </w:rPr>
        <w:t xml:space="preserve"> </w:t>
      </w:r>
      <w:r>
        <w:rPr>
          <w:w w:val="105"/>
        </w:rPr>
        <w:t>degree</w:t>
      </w:r>
      <w:r>
        <w:rPr>
          <w:spacing w:val="25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25"/>
          <w:w w:val="105"/>
        </w:rPr>
        <w:t xml:space="preserve"> </w:t>
      </w:r>
      <w:r>
        <w:rPr>
          <w:w w:val="105"/>
        </w:rPr>
        <w:t>are</w:t>
      </w:r>
      <w:r>
        <w:rPr>
          <w:spacing w:val="25"/>
          <w:w w:val="105"/>
        </w:rPr>
        <w:t xml:space="preserve"> </w:t>
      </w:r>
      <w:r>
        <w:rPr>
          <w:w w:val="105"/>
        </w:rPr>
        <w:t>being</w:t>
      </w:r>
      <w:r>
        <w:rPr>
          <w:spacing w:val="25"/>
          <w:w w:val="105"/>
        </w:rPr>
        <w:t xml:space="preserve"> </w:t>
      </w:r>
      <w:r>
        <w:rPr>
          <w:w w:val="105"/>
        </w:rPr>
        <w:t>developed</w:t>
      </w:r>
      <w:r>
        <w:rPr>
          <w:spacing w:val="25"/>
          <w:w w:val="105"/>
        </w:rPr>
        <w:t xml:space="preserve"> </w:t>
      </w:r>
      <w:r>
        <w:rPr>
          <w:w w:val="105"/>
        </w:rPr>
        <w:t>in</w:t>
      </w:r>
      <w:r>
        <w:rPr>
          <w:spacing w:val="25"/>
          <w:w w:val="105"/>
        </w:rPr>
        <w:t xml:space="preserve"> </w:t>
      </w:r>
      <w:r>
        <w:rPr>
          <w:w w:val="105"/>
        </w:rPr>
        <w:t>sectors</w:t>
      </w:r>
      <w:r>
        <w:rPr>
          <w:spacing w:val="25"/>
          <w:w w:val="105"/>
        </w:rPr>
        <w:t xml:space="preserve"> </w:t>
      </w:r>
      <w:r>
        <w:rPr>
          <w:w w:val="105"/>
        </w:rPr>
        <w:t>such</w:t>
      </w:r>
      <w:r>
        <w:rPr>
          <w:spacing w:val="25"/>
          <w:w w:val="105"/>
        </w:rPr>
        <w:t xml:space="preserve"> </w:t>
      </w:r>
      <w:r>
        <w:rPr>
          <w:w w:val="105"/>
        </w:rPr>
        <w:t>as</w:t>
      </w:r>
      <w:r>
        <w:rPr>
          <w:spacing w:val="25"/>
          <w:w w:val="105"/>
        </w:rPr>
        <w:t xml:space="preserve"> </w:t>
      </w:r>
      <w:r>
        <w:rPr>
          <w:w w:val="105"/>
        </w:rPr>
        <w:t>hospitality</w:t>
      </w:r>
      <w:r>
        <w:rPr>
          <w:spacing w:val="1"/>
          <w:w w:val="105"/>
        </w:rPr>
        <w:t xml:space="preserve"> </w:t>
      </w:r>
      <w:r>
        <w:rPr>
          <w:w w:val="105"/>
        </w:rPr>
        <w:t>management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food</w:t>
      </w:r>
      <w:r>
        <w:rPr>
          <w:spacing w:val="1"/>
          <w:w w:val="105"/>
        </w:rPr>
        <w:t xml:space="preserve"> </w:t>
      </w:r>
      <w:r>
        <w:rPr>
          <w:w w:val="105"/>
        </w:rPr>
        <w:t>technology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They</w:t>
      </w:r>
      <w:r>
        <w:rPr>
          <w:spacing w:val="1"/>
          <w:w w:val="105"/>
        </w:rPr>
        <w:t xml:space="preserve"> </w:t>
      </w:r>
      <w:r>
        <w:rPr>
          <w:w w:val="105"/>
        </w:rPr>
        <w:t>involve</w:t>
      </w:r>
      <w:r>
        <w:rPr>
          <w:spacing w:val="1"/>
          <w:w w:val="105"/>
        </w:rPr>
        <w:t xml:space="preserve"> </w:t>
      </w:r>
      <w:r>
        <w:rPr>
          <w:w w:val="105"/>
        </w:rPr>
        <w:t>working</w:t>
      </w:r>
      <w:r>
        <w:rPr>
          <w:spacing w:val="1"/>
          <w:w w:val="105"/>
        </w:rPr>
        <w:t xml:space="preserve"> </w:t>
      </w:r>
      <w:r>
        <w:rPr>
          <w:w w:val="105"/>
        </w:rPr>
        <w:t>while</w:t>
      </w:r>
      <w:r>
        <w:rPr>
          <w:spacing w:val="1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study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higher</w:t>
      </w:r>
      <w:r>
        <w:rPr>
          <w:spacing w:val="1"/>
          <w:w w:val="105"/>
        </w:rPr>
        <w:t xml:space="preserve"> </w:t>
      </w:r>
      <w:r>
        <w:rPr>
          <w:w w:val="105"/>
        </w:rPr>
        <w:t>education</w:t>
      </w:r>
      <w:r>
        <w:rPr>
          <w:spacing w:val="-2"/>
          <w:w w:val="105"/>
        </w:rPr>
        <w:t xml:space="preserve"> </w:t>
      </w:r>
      <w:r>
        <w:rPr>
          <w:w w:val="105"/>
        </w:rPr>
        <w:t>qualifications</w:t>
      </w:r>
      <w:r>
        <w:rPr>
          <w:rFonts w:ascii="Gill Sans MT"/>
          <w:w w:val="105"/>
        </w:rPr>
        <w:t>.</w:t>
      </w:r>
      <w:bookmarkStart w:id="0" w:name="_GoBack"/>
      <w:bookmarkEnd w:id="0"/>
    </w:p>
    <w:p w:rsidR="00B13516" w:rsidRDefault="00B13516">
      <w:pPr>
        <w:pStyle w:val="BodyText"/>
        <w:rPr>
          <w:rFonts w:ascii="Gill Sans MT"/>
          <w:sz w:val="20"/>
        </w:rPr>
      </w:pPr>
    </w:p>
    <w:p w:rsidR="00B13516" w:rsidRDefault="009D5772">
      <w:pPr>
        <w:pStyle w:val="BodyText"/>
        <w:spacing w:before="7"/>
        <w:rPr>
          <w:rFonts w:ascii="Gill Sans MT"/>
          <w:sz w:val="25"/>
        </w:rPr>
      </w:pPr>
      <w:r>
        <w:pict>
          <v:group id="docshapegroup57" o:spid="_x0000_s1026" style="position:absolute;margin-left:39.75pt;margin-top:25.5pt;width:518.55pt;height:472pt;z-index:-15702016;mso-wrap-distance-left:0;mso-wrap-distance-right:0;mso-position-horizontal-relative:page" coordorigin="780,321" coordsize="10371,7715">
            <v:rect id="docshape58" o:spid="_x0000_s1029" style="position:absolute;left:780;top:320;width:10371;height:7715" fillcolor="#61a22e" stroked="f"/>
            <v:shape id="docshape59" o:spid="_x0000_s1028" style="position:absolute;left:3120;top:4759;width:842;height:1943" coordorigin="3120,4759" coordsize="842,1943" o:spt="100" adj="0,,0" path="m3133,4759r-13,l3120,4774r13,l3133,4759xm3962,6687r-13,l3949,6701r13,l3962,6687xe" stroked="f">
              <v:stroke joinstyle="round"/>
              <v:formulas/>
              <v:path arrowok="t" o:connecttype="segments"/>
            </v:shape>
            <v:shape id="docshape60" o:spid="_x0000_s1027" type="#_x0000_t202" style="position:absolute;left:780;top:320;width:10371;height:7715" filled="f" stroked="f">
              <v:textbox style="mso-next-textbox:#docshape60" inset="0,0,0,0">
                <w:txbxContent>
                  <w:p w:rsidR="00B13516" w:rsidRDefault="00B13516">
                    <w:pPr>
                      <w:rPr>
                        <w:rFonts w:ascii="Gill Sans MT"/>
                        <w:sz w:val="28"/>
                      </w:rPr>
                    </w:pPr>
                  </w:p>
                  <w:p w:rsidR="00B13516" w:rsidRDefault="00B13516">
                    <w:pPr>
                      <w:spacing w:before="4"/>
                      <w:rPr>
                        <w:rFonts w:ascii="Gill Sans MT"/>
                        <w:sz w:val="39"/>
                      </w:rPr>
                    </w:pPr>
                  </w:p>
                  <w:p w:rsidR="00B13516" w:rsidRDefault="00B4433D">
                    <w:pPr>
                      <w:spacing w:before="1"/>
                      <w:ind w:left="411"/>
                      <w:rPr>
                        <w:sz w:val="28"/>
                      </w:rPr>
                    </w:pPr>
                    <w:r>
                      <w:rPr>
                        <w:color w:val="FFFFFF"/>
                        <w:w w:val="145"/>
                        <w:sz w:val="28"/>
                      </w:rPr>
                      <w:t>F</w:t>
                    </w:r>
                    <w:r>
                      <w:rPr>
                        <w:color w:val="FFFFFF"/>
                        <w:spacing w:val="-70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30"/>
                        <w:sz w:val="28"/>
                      </w:rPr>
                      <w:t>I</w:t>
                    </w:r>
                    <w:r>
                      <w:rPr>
                        <w:color w:val="FFFFFF"/>
                        <w:spacing w:val="-54"/>
                        <w:w w:val="130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N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D</w:t>
                    </w:r>
                    <w:r>
                      <w:rPr>
                        <w:color w:val="FFFFFF"/>
                        <w:spacing w:val="102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O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U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T</w:t>
                    </w:r>
                    <w:r>
                      <w:rPr>
                        <w:color w:val="FFFFFF"/>
                        <w:spacing w:val="101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M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O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R</w:t>
                    </w:r>
                    <w:r>
                      <w:rPr>
                        <w:color w:val="FFFFFF"/>
                        <w:spacing w:val="-69"/>
                        <w:w w:val="14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w w:val="145"/>
                        <w:sz w:val="28"/>
                      </w:rPr>
                      <w:t>E</w:t>
                    </w:r>
                  </w:p>
                  <w:p w:rsidR="00B13516" w:rsidRDefault="00B13516">
                    <w:pPr>
                      <w:rPr>
                        <w:sz w:val="28"/>
                      </w:rPr>
                    </w:pPr>
                  </w:p>
                  <w:p w:rsidR="00B13516" w:rsidRDefault="00B4433D">
                    <w:pPr>
                      <w:spacing w:before="200" w:line="328" w:lineRule="auto"/>
                      <w:ind w:left="425" w:right="311"/>
                      <w:rPr>
                        <w:rFonts w:ascii="Gill Sans MT" w:hAnsi="Gill Sans MT"/>
                        <w:sz w:val="19"/>
                      </w:rPr>
                    </w:pPr>
                    <w:r>
                      <w:rPr>
                        <w:color w:val="FFFFFF"/>
                        <w:w w:val="105"/>
                        <w:sz w:val="19"/>
                      </w:rPr>
                      <w:t>For</w:t>
                    </w:r>
                    <w:r>
                      <w:rPr>
                        <w:color w:val="FFFFFF"/>
                        <w:spacing w:val="5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more</w:t>
                    </w:r>
                    <w:r>
                      <w:rPr>
                        <w:color w:val="FFFFFF"/>
                        <w:spacing w:val="5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job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ideas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,</w:t>
                    </w:r>
                    <w:r>
                      <w:rPr>
                        <w:rFonts w:ascii="Gill Sans MT" w:hAnsi="Gill Sans MT"/>
                        <w:color w:val="FFFFFF"/>
                        <w:spacing w:val="1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visit</w:t>
                    </w:r>
                    <w:r>
                      <w:rPr>
                        <w:color w:val="FFFFFF"/>
                        <w:spacing w:val="53"/>
                        <w:w w:val="105"/>
                        <w:sz w:val="19"/>
                      </w:rPr>
                      <w:t xml:space="preserve"> </w:t>
                    </w:r>
                    <w:hyperlink r:id="rId6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nationalcareersservice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direct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v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/</w:t>
                      </w:r>
                      <w:proofErr w:type="spellStart"/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youngpeople</w:t>
                      </w:r>
                      <w:proofErr w:type="spellEnd"/>
                      <w:r>
                        <w:rPr>
                          <w:color w:val="FFFFFF"/>
                          <w:spacing w:val="60"/>
                          <w:w w:val="105"/>
                          <w:sz w:val="19"/>
                        </w:rPr>
                        <w:t xml:space="preserve"> </w:t>
                      </w:r>
                    </w:hyperlink>
                    <w:r>
                      <w:rPr>
                        <w:color w:val="FFFFFF"/>
                        <w:w w:val="105"/>
                        <w:sz w:val="19"/>
                      </w:rPr>
                      <w:t>then</w:t>
                    </w:r>
                    <w:r>
                      <w:rPr>
                        <w:color w:val="FFFFFF"/>
                        <w:spacing w:val="6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follow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links</w:t>
                    </w:r>
                    <w:r>
                      <w:rPr>
                        <w:color w:val="FFFFFF"/>
                        <w:spacing w:val="-6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o</w:t>
                    </w:r>
                    <w:r>
                      <w:rPr>
                        <w:color w:val="FFFFFF"/>
                        <w:spacing w:val="6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‘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ged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13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-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19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rFonts w:ascii="Gill Sans MT" w:hAnsi="Gill Sans MT"/>
                        <w:color w:val="FFFFFF"/>
                        <w:spacing w:val="13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nd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‘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o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something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you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re</w:t>
                    </w:r>
                    <w:r>
                      <w:rPr>
                        <w:color w:val="FFFFFF"/>
                        <w:spacing w:val="-2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good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’.</w:t>
                    </w:r>
                  </w:p>
                  <w:p w:rsidR="00B13516" w:rsidRDefault="00B13516">
                    <w:pPr>
                      <w:spacing w:before="10"/>
                      <w:rPr>
                        <w:rFonts w:ascii="Gill Sans MT"/>
                        <w:sz w:val="27"/>
                      </w:rPr>
                    </w:pPr>
                  </w:p>
                  <w:p w:rsidR="00B13516" w:rsidRDefault="00B4433D">
                    <w:pPr>
                      <w:spacing w:line="328" w:lineRule="auto"/>
                      <w:ind w:left="425"/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</w:pPr>
                    <w:r>
                      <w:rPr>
                        <w:color w:val="FFFFFF"/>
                        <w:w w:val="105"/>
                        <w:sz w:val="19"/>
                      </w:rPr>
                      <w:t>If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you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’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re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hinking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bout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higher</w:t>
                    </w:r>
                    <w:r>
                      <w:rPr>
                        <w:color w:val="FFFFFF"/>
                        <w:spacing w:val="54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education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,</w:t>
                    </w:r>
                    <w:r>
                      <w:rPr>
                        <w:rFonts w:ascii="Gill Sans MT" w:hAnsi="Gill Sans MT"/>
                        <w:color w:val="FFFFFF"/>
                        <w:spacing w:val="16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visi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:</w:t>
                    </w:r>
                    <w:r>
                      <w:rPr>
                        <w:rFonts w:ascii="Gill Sans MT" w:hAnsi="Gill Sans MT"/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7"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www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prospects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ac</w:t>
                      </w:r>
                      <w:r>
                        <w:rPr>
                          <w:rFonts w:ascii="Gill Sans MT" w:hAns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  <w:r>
                        <w:rPr>
                          <w:color w:val="FFFFFF"/>
                          <w:spacing w:val="61"/>
                          <w:w w:val="105"/>
                          <w:sz w:val="19"/>
                        </w:rPr>
                        <w:t xml:space="preserve"> </w:t>
                      </w:r>
                    </w:hyperlink>
                    <w:r>
                      <w:rPr>
                        <w:color w:val="FFFFFF"/>
                        <w:w w:val="105"/>
                        <w:sz w:val="19"/>
                      </w:rPr>
                      <w:t>to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see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what</w:t>
                    </w:r>
                    <w:r>
                      <w:rPr>
                        <w:color w:val="FFFFFF"/>
                        <w:spacing w:val="6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rt</w:t>
                    </w:r>
                    <w:r>
                      <w:rPr>
                        <w:color w:val="FFFFFF"/>
                        <w:spacing w:val="60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nd</w:t>
                    </w:r>
                    <w:r>
                      <w:rPr>
                        <w:color w:val="FFFFFF"/>
                        <w:spacing w:val="-68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esign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graduates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have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done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after</w:t>
                    </w:r>
                    <w:r>
                      <w:rPr>
                        <w:color w:val="FFFFFF"/>
                        <w:spacing w:val="-1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color w:val="FFFFFF"/>
                        <w:w w:val="105"/>
                        <w:sz w:val="19"/>
                      </w:rPr>
                      <w:t>their degree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sz w:val="19"/>
                      </w:rPr>
                      <w:t>.</w:t>
                    </w:r>
                  </w:p>
                  <w:p w:rsidR="009D5772" w:rsidRDefault="009D5772">
                    <w:pPr>
                      <w:spacing w:line="328" w:lineRule="auto"/>
                      <w:ind w:left="425"/>
                      <w:rPr>
                        <w:rFonts w:ascii="Gill Sans MT" w:hAnsi="Gill Sans MT"/>
                        <w:sz w:val="19"/>
                      </w:rPr>
                    </w:pPr>
                  </w:p>
                  <w:p w:rsidR="009D5772" w:rsidRDefault="009D5772" w:rsidP="009D5772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Hailey Hall Careers lead </w:t>
                    </w:r>
                  </w:p>
                  <w:p w:rsidR="009D5772" w:rsidRDefault="009D5772" w:rsidP="009D5772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 xml:space="preserve">Peter Gregory – </w:t>
                    </w:r>
                    <w:hyperlink r:id="rId8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pgregory@haileyhall.herts.sch.uk</w:t>
                      </w:r>
                    </w:hyperlink>
                  </w:p>
                  <w:p w:rsidR="009D5772" w:rsidRDefault="009D5772" w:rsidP="009D5772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</w:p>
                  <w:p w:rsidR="009D5772" w:rsidRDefault="009D5772" w:rsidP="009D5772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School independent Career advisors</w:t>
                    </w:r>
                  </w:p>
                  <w:p w:rsidR="009D5772" w:rsidRDefault="009D5772" w:rsidP="009D5772">
                    <w:pPr>
                      <w:spacing w:line="331" w:lineRule="auto"/>
                      <w:ind w:left="425"/>
                      <w:rPr>
                        <w:color w:val="FFFFFF"/>
                        <w:w w:val="105"/>
                        <w:sz w:val="19"/>
                        <w:u w:val="single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Coral Thomas ( Hertfordshire students ) -</w:t>
                    </w:r>
                    <w:hyperlink r:id="rId9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Coral.Thomas@Hertfordshire.gov.uk</w:t>
                      </w:r>
                    </w:hyperlink>
                  </w:p>
                  <w:p w:rsidR="009D5772" w:rsidRDefault="009D5772" w:rsidP="009D5772">
                    <w:pPr>
                      <w:spacing w:line="331" w:lineRule="auto"/>
                      <w:ind w:left="425"/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</w:pPr>
                    <w:r>
                      <w:rPr>
                        <w:color w:val="FFFFFF"/>
                        <w:w w:val="105"/>
                        <w:sz w:val="19"/>
                        <w:u w:val="single"/>
                      </w:rPr>
                      <w:t>Laura Todd ( Essex students )</w:t>
                    </w:r>
                    <w:hyperlink r:id="rId10" w:history="1">
                      <w:r>
                        <w:rPr>
                          <w:rStyle w:val="Hyperlink"/>
                          <w:w w:val="105"/>
                          <w:sz w:val="19"/>
                        </w:rPr>
                        <w:t>-Laura.Todd@essex.gov.uk</w:t>
                      </w:r>
                    </w:hyperlink>
                  </w:p>
                  <w:p w:rsidR="009D5772" w:rsidRDefault="009D5772">
                    <w:pPr>
                      <w:spacing w:line="328" w:lineRule="auto"/>
                      <w:ind w:left="425"/>
                      <w:rPr>
                        <w:rFonts w:ascii="Gill Sans MT" w:hAnsi="Gill Sans MT"/>
                        <w:sz w:val="19"/>
                      </w:rPr>
                    </w:pPr>
                  </w:p>
                  <w:p w:rsidR="00B13516" w:rsidRDefault="00B13516">
                    <w:pPr>
                      <w:spacing w:before="11"/>
                      <w:rPr>
                        <w:rFonts w:ascii="Gill Sans MT"/>
                        <w:sz w:val="27"/>
                      </w:rPr>
                    </w:pPr>
                  </w:p>
                  <w:p w:rsidR="00B13516" w:rsidRDefault="00B4433D">
                    <w:pPr>
                      <w:spacing w:line="326" w:lineRule="auto"/>
                      <w:ind w:left="425" w:right="7148"/>
                      <w:rPr>
                        <w:sz w:val="19"/>
                      </w:rPr>
                    </w:pPr>
                    <w:r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  <w:t>Other</w:t>
                    </w:r>
                    <w:r>
                      <w:rPr>
                        <w:rFonts w:ascii="Calibri"/>
                        <w:b/>
                        <w:color w:val="FFFFFF"/>
                        <w:spacing w:val="1"/>
                        <w:w w:val="110"/>
                        <w:sz w:val="20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color w:val="FFFFFF"/>
                        <w:w w:val="110"/>
                        <w:sz w:val="20"/>
                      </w:rPr>
                      <w:t>websites</w:t>
                    </w:r>
                    <w:r>
                      <w:rPr>
                        <w:rFonts w:ascii="Calibri"/>
                        <w:b/>
                        <w:color w:val="FFFFFF"/>
                        <w:spacing w:val="1"/>
                        <w:w w:val="110"/>
                        <w:sz w:val="20"/>
                      </w:rPr>
                      <w:t xml:space="preserve"> </w:t>
                    </w:r>
                    <w:hyperlink r:id="rId11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cskills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w w:val="110"/>
                          <w:sz w:val="19"/>
                        </w:rPr>
                        <w:t>g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k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2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reativeskillset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w w:val="110"/>
                          <w:sz w:val="19"/>
                        </w:rPr>
                        <w:t>g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3">
                      <w:r>
                        <w:rPr>
                          <w:rFonts w:ascii="Gill Sans MT"/>
                          <w:color w:val="FFFFFF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sz w:val="19"/>
                          <w:u w:val="single" w:color="FFFFFF"/>
                        </w:rPr>
                        <w:t>or</w:t>
                      </w:r>
                      <w:r>
                        <w:rPr>
                          <w:color w:val="FFFFFF"/>
                          <w:sz w:val="19"/>
                        </w:rPr>
                        <w:t>g</w:t>
                      </w:r>
                      <w:r>
                        <w:rPr>
                          <w:rFonts w:ascii="Gill Sans MT"/>
                          <w:color w:val="FFFFFF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sz w:val="19"/>
                          <w:u w:val="single" w:color="FFFFFF"/>
                        </w:rPr>
                        <w:t>uk</w:t>
                      </w:r>
                    </w:hyperlink>
                    <w:r>
                      <w:rPr>
                        <w:color w:val="FFFFFF"/>
                        <w:spacing w:val="1"/>
                        <w:sz w:val="19"/>
                      </w:rPr>
                      <w:t xml:space="preserve"> </w:t>
                    </w:r>
                    <w:hyperlink r:id="rId14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casprogress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om</w:t>
                      </w:r>
                    </w:hyperlink>
                    <w:r>
                      <w:rPr>
                        <w:color w:val="FFFFFF"/>
                        <w:spacing w:val="1"/>
                        <w:w w:val="110"/>
                        <w:sz w:val="19"/>
                      </w:rPr>
                      <w:t xml:space="preserve"> </w:t>
                    </w:r>
                    <w:hyperlink r:id="rId15"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ucas</w:t>
                      </w:r>
                      <w:r>
                        <w:rPr>
                          <w:rFonts w:ascii="Gill Sans MT"/>
                          <w:color w:val="FFFFFF"/>
                          <w:w w:val="110"/>
                          <w:sz w:val="19"/>
                          <w:u w:val="single" w:color="FFFFFF"/>
                        </w:rPr>
                        <w:t>.</w:t>
                      </w:r>
                      <w:r>
                        <w:rPr>
                          <w:color w:val="FFFFFF"/>
                          <w:w w:val="110"/>
                          <w:sz w:val="19"/>
                          <w:u w:val="single" w:color="FFFFFF"/>
                        </w:rPr>
                        <w:t>com</w:t>
                      </w:r>
                    </w:hyperlink>
                  </w:p>
                  <w:p w:rsidR="00B13516" w:rsidRDefault="009D5772">
                    <w:pPr>
                      <w:spacing w:before="5" w:line="328" w:lineRule="auto"/>
                      <w:ind w:left="425" w:right="7148"/>
                      <w:rPr>
                        <w:sz w:val="19"/>
                      </w:rPr>
                    </w:pPr>
                    <w:hyperlink r:id="rId16"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icould</w:t>
                      </w:r>
                      <w:r w:rsidR="00B4433D"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m</w:t>
                      </w:r>
                    </w:hyperlink>
                    <w:r w:rsidR="00B4433D"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7"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hospitalityguild</w:t>
                      </w:r>
                      <w:r w:rsidR="00B4433D"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</w:t>
                      </w:r>
                      <w:r w:rsidR="00B4433D"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</w:hyperlink>
                    <w:r w:rsidR="00B4433D"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8"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associationfornutrition</w:t>
                      </w:r>
                      <w:r w:rsidR="00B4433D"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or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</w:rPr>
                        <w:t>g</w:t>
                      </w:r>
                    </w:hyperlink>
                    <w:r w:rsidR="00B4433D"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19"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healthcareers</w:t>
                      </w:r>
                      <w:r w:rsidR="00B4433D"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nhs</w:t>
                      </w:r>
                      <w:r w:rsidR="00B4433D"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</w:hyperlink>
                    <w:r w:rsidR="00B4433D">
                      <w:rPr>
                        <w:color w:val="FFFFFF"/>
                        <w:spacing w:val="1"/>
                        <w:w w:val="105"/>
                        <w:sz w:val="19"/>
                      </w:rPr>
                      <w:t xml:space="preserve"> </w:t>
                    </w:r>
                    <w:hyperlink r:id="rId20"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nsafd</w:t>
                      </w:r>
                      <w:r w:rsidR="00B4433D"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co</w:t>
                      </w:r>
                      <w:r w:rsidR="00B4433D">
                        <w:rPr>
                          <w:rFonts w:ascii="Gill Sans MT"/>
                          <w:color w:val="FFFFFF"/>
                          <w:w w:val="105"/>
                          <w:sz w:val="19"/>
                          <w:u w:val="single" w:color="FFFFFF"/>
                        </w:rPr>
                        <w:t>.</w:t>
                      </w:r>
                      <w:r w:rsidR="00B4433D">
                        <w:rPr>
                          <w:color w:val="FFFFFF"/>
                          <w:w w:val="105"/>
                          <w:sz w:val="19"/>
                          <w:u w:val="single" w:color="FFFFFF"/>
                        </w:rPr>
                        <w:t>uk</w:t>
                      </w:r>
                    </w:hyperlink>
                  </w:p>
                </w:txbxContent>
              </v:textbox>
            </v:shape>
            <w10:wrap type="topAndBottom" anchorx="page"/>
          </v:group>
        </w:pict>
      </w:r>
    </w:p>
    <w:sectPr w:rsidR="00B13516">
      <w:pgSz w:w="11910" w:h="16850"/>
      <w:pgMar w:top="1340" w:right="62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ExNzexMDQ3MzU0MTRX0lEKTi0uzszPAykwqgUAWq5+qiwAAAA="/>
  </w:docVars>
  <w:rsids>
    <w:rsidRoot w:val="00B13516"/>
    <w:rsid w:val="009D5772"/>
    <w:rsid w:val="00B13516"/>
    <w:rsid w:val="00B4433D"/>
    <w:rsid w:val="00EE7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8"/>
    <o:shapelayout v:ext="edit">
      <o:idmap v:ext="edit" data="1"/>
    </o:shapelayout>
  </w:shapeDefaults>
  <w:decimalSymbol w:val="."/>
  <w:listSeparator w:val=","/>
  <w14:docId w14:val="6E2BF183"/>
  <w15:docId w15:val="{BB44F524-01CD-4CA7-8964-F150F78F9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11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82"/>
      <w:ind w:right="52"/>
      <w:jc w:val="center"/>
    </w:pPr>
    <w:rPr>
      <w:rFonts w:ascii="Calibri" w:eastAsia="Calibri" w:hAnsi="Calibri" w:cs="Calibri"/>
      <w:b/>
      <w:bCs/>
      <w:sz w:val="45"/>
      <w:szCs w:val="4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9D57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regory@haileyhall.herts.sch.uk" TargetMode="External"/><Relationship Id="rId13" Type="http://schemas.openxmlformats.org/officeDocument/2006/relationships/hyperlink" Target="https://www.sheffieldfutures.org.uk/" TargetMode="External"/><Relationship Id="rId18" Type="http://schemas.openxmlformats.org/officeDocument/2006/relationships/hyperlink" Target="https://www.associationfornutrition.org/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://www.prospects.ac.uk/" TargetMode="External"/><Relationship Id="rId12" Type="http://schemas.openxmlformats.org/officeDocument/2006/relationships/hyperlink" Target="https://www.screenskills.com/" TargetMode="External"/><Relationship Id="rId17" Type="http://schemas.openxmlformats.org/officeDocument/2006/relationships/hyperlink" Target="https://www.careerpathwaymaps.co.uk/hospitality-career-map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icould.com/" TargetMode="External"/><Relationship Id="rId20" Type="http://schemas.openxmlformats.org/officeDocument/2006/relationships/hyperlink" Target="https://nsafd.co.uk/" TargetMode="External"/><Relationship Id="rId1" Type="http://schemas.openxmlformats.org/officeDocument/2006/relationships/styles" Target="styles.xml"/><Relationship Id="rId6" Type="http://schemas.openxmlformats.org/officeDocument/2006/relationships/hyperlink" Target="https://nationalcareers.service.gov.uk/" TargetMode="External"/><Relationship Id="rId11" Type="http://schemas.openxmlformats.org/officeDocument/2006/relationships/hyperlink" Target="https://www.ccskills.org.uk/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s://www.ucas.com/" TargetMode="External"/><Relationship Id="rId10" Type="http://schemas.openxmlformats.org/officeDocument/2006/relationships/hyperlink" Target="mailto:-Laura.Todd@essex.gov.uk" TargetMode="External"/><Relationship Id="rId19" Type="http://schemas.openxmlformats.org/officeDocument/2006/relationships/hyperlink" Target="https://www.healthcareers.nhs.uk/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Coral.Thomas@Hertfordshire.gov.uk" TargetMode="External"/><Relationship Id="rId14" Type="http://schemas.openxmlformats.org/officeDocument/2006/relationships/hyperlink" Target="http://www.ucasprogress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od &amp; Nutrition Routes</vt:lpstr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&amp; Nutrition Routes</dc:title>
  <dc:creator>Alice</dc:creator>
  <cp:keywords>DAEVEnVJ6QY,BADzVqD_ki8</cp:keywords>
  <cp:lastModifiedBy>PGregory</cp:lastModifiedBy>
  <cp:revision>4</cp:revision>
  <dcterms:created xsi:type="dcterms:W3CDTF">2021-12-20T12:39:00Z</dcterms:created>
  <dcterms:modified xsi:type="dcterms:W3CDTF">2021-12-30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